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4CEC17" w14:textId="320E646C" w:rsidR="001749EF" w:rsidRPr="008010BC" w:rsidRDefault="309DB43B" w:rsidP="309DB43B">
      <w:r>
        <w:rPr>
          <w:noProof/>
        </w:rPr>
        <w:drawing>
          <wp:anchor distT="0" distB="0" distL="114300" distR="114300" simplePos="0" relativeHeight="251658240" behindDoc="0" locked="0" layoutInCell="1" allowOverlap="1" wp14:anchorId="54E391A7" wp14:editId="47E74AC5">
            <wp:simplePos x="0" y="0"/>
            <wp:positionH relativeFrom="column">
              <wp:align>right</wp:align>
            </wp:positionH>
            <wp:positionV relativeFrom="paragraph">
              <wp:posOffset>0</wp:posOffset>
            </wp:positionV>
            <wp:extent cx="1976120" cy="546100"/>
            <wp:effectExtent l="0" t="0" r="0" b="0"/>
            <wp:wrapSquare wrapText="bothSides"/>
            <wp:docPr id="81564165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564165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7612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0A1A2D" w14:textId="77777777" w:rsidR="001601E0" w:rsidRPr="008010BC" w:rsidRDefault="001749EF" w:rsidP="001749EF">
      <w:pPr>
        <w:tabs>
          <w:tab w:val="left" w:pos="6917"/>
        </w:tabs>
        <w:rPr>
          <w:rFonts w:cs="Arial"/>
        </w:rPr>
      </w:pPr>
      <w:r w:rsidRPr="008010BC">
        <w:rPr>
          <w:rFonts w:cs="Arial"/>
        </w:rPr>
        <w:tab/>
      </w:r>
    </w:p>
    <w:p w14:paraId="469B18CC" w14:textId="77777777" w:rsidR="003837A2" w:rsidRPr="008010BC" w:rsidRDefault="000765EB" w:rsidP="00C54A45">
      <w:pPr>
        <w:pStyle w:val="Title"/>
        <w:rPr>
          <w:rFonts w:ascii="Arial" w:hAnsi="Arial" w:cs="Arial"/>
          <w:b/>
          <w:sz w:val="36"/>
        </w:rPr>
      </w:pPr>
      <w:r>
        <w:rPr>
          <w:rFonts w:ascii="Arial" w:hAnsi="Arial" w:cs="Arial"/>
          <w:b/>
          <w:sz w:val="36"/>
        </w:rPr>
        <w:t xml:space="preserve">University of Derby </w:t>
      </w:r>
      <w:r w:rsidR="001749EF" w:rsidRPr="008010BC">
        <w:rPr>
          <w:rFonts w:ascii="Arial" w:hAnsi="Arial" w:cs="Arial"/>
          <w:b/>
          <w:sz w:val="36"/>
        </w:rPr>
        <w:t>Job Description</w:t>
      </w:r>
    </w:p>
    <w:p w14:paraId="47132BE4" w14:textId="77777777" w:rsidR="001749EF" w:rsidRPr="008010BC" w:rsidRDefault="003837A2" w:rsidP="003837A2">
      <w:pPr>
        <w:pStyle w:val="Heading1"/>
        <w:rPr>
          <w:rFonts w:ascii="Arial" w:hAnsi="Arial" w:cs="Arial"/>
          <w:b/>
          <w:color w:val="auto"/>
        </w:rPr>
      </w:pPr>
      <w:r w:rsidRPr="008010BC">
        <w:rPr>
          <w:rFonts w:ascii="Arial" w:hAnsi="Arial" w:cs="Arial"/>
          <w:b/>
          <w:color w:val="auto"/>
        </w:rPr>
        <w:t>Job Summary</w:t>
      </w:r>
    </w:p>
    <w:p w14:paraId="4587A53E" w14:textId="77777777" w:rsidR="003837A2" w:rsidRDefault="003837A2" w:rsidP="003837A2">
      <w:pPr>
        <w:pStyle w:val="Heading2"/>
        <w:rPr>
          <w:rFonts w:ascii="Arial" w:hAnsi="Arial" w:cs="Arial"/>
          <w:b/>
          <w:color w:val="auto"/>
        </w:rPr>
      </w:pPr>
      <w:r w:rsidRPr="008010BC">
        <w:rPr>
          <w:rFonts w:ascii="Arial" w:hAnsi="Arial" w:cs="Arial"/>
          <w:b/>
          <w:color w:val="auto"/>
        </w:rPr>
        <w:t>Job Title</w:t>
      </w:r>
    </w:p>
    <w:p w14:paraId="7FDB0613" w14:textId="470857C4" w:rsidR="00BC291E" w:rsidRPr="00870A4D" w:rsidRDefault="00C649C2" w:rsidP="00BC291E">
      <w:pPr>
        <w:rPr>
          <w:rStyle w:val="Emphasis"/>
          <w:rFonts w:cs="Arial"/>
          <w:i w:val="0"/>
          <w:iCs w:val="0"/>
        </w:rPr>
      </w:pPr>
      <w:r w:rsidRPr="00870A4D">
        <w:rPr>
          <w:rStyle w:val="Emphasis"/>
          <w:rFonts w:cs="Arial"/>
          <w:i w:val="0"/>
          <w:iCs w:val="0"/>
        </w:rPr>
        <w:t>Porters Team Coordinator</w:t>
      </w:r>
    </w:p>
    <w:p w14:paraId="1084FCD8" w14:textId="77777777" w:rsidR="003837A2" w:rsidRPr="008010BC" w:rsidRDefault="003837A2" w:rsidP="003837A2">
      <w:pPr>
        <w:pStyle w:val="Heading2"/>
        <w:rPr>
          <w:rFonts w:ascii="Arial" w:hAnsi="Arial" w:cs="Arial"/>
          <w:b/>
          <w:color w:val="auto"/>
        </w:rPr>
      </w:pPr>
      <w:r w:rsidRPr="008010BC">
        <w:rPr>
          <w:rFonts w:ascii="Arial" w:hAnsi="Arial" w:cs="Arial"/>
          <w:b/>
          <w:color w:val="auto"/>
        </w:rPr>
        <w:t>College</w:t>
      </w:r>
      <w:r w:rsidR="00A41B9B">
        <w:rPr>
          <w:rFonts w:ascii="Arial" w:hAnsi="Arial" w:cs="Arial"/>
          <w:b/>
          <w:color w:val="auto"/>
        </w:rPr>
        <w:t>/Department</w:t>
      </w:r>
      <w:r w:rsidRPr="008010BC">
        <w:rPr>
          <w:rFonts w:ascii="Arial" w:hAnsi="Arial" w:cs="Arial"/>
          <w:b/>
          <w:color w:val="auto"/>
        </w:rPr>
        <w:t xml:space="preserve"> </w:t>
      </w:r>
    </w:p>
    <w:p w14:paraId="58E49A59" w14:textId="03C3F7BA" w:rsidR="00BC291E" w:rsidRPr="00870A4D" w:rsidRDefault="000D4711" w:rsidP="00BC291E">
      <w:pPr>
        <w:rPr>
          <w:rStyle w:val="Emphasis"/>
          <w:rFonts w:cs="Arial"/>
          <w:i w:val="0"/>
          <w:iCs w:val="0"/>
        </w:rPr>
      </w:pPr>
      <w:r w:rsidRPr="00870A4D">
        <w:rPr>
          <w:rStyle w:val="Emphasis"/>
          <w:rFonts w:cs="Arial"/>
          <w:i w:val="0"/>
          <w:iCs w:val="0"/>
        </w:rPr>
        <w:t>Estate Management</w:t>
      </w:r>
    </w:p>
    <w:p w14:paraId="550224CB" w14:textId="77777777" w:rsidR="003837A2" w:rsidRPr="008010BC" w:rsidRDefault="003837A2" w:rsidP="003837A2">
      <w:pPr>
        <w:pStyle w:val="Heading2"/>
        <w:rPr>
          <w:rFonts w:ascii="Arial" w:hAnsi="Arial" w:cs="Arial"/>
          <w:b/>
          <w:color w:val="auto"/>
        </w:rPr>
      </w:pPr>
      <w:r w:rsidRPr="008010BC">
        <w:rPr>
          <w:rFonts w:ascii="Arial" w:hAnsi="Arial" w:cs="Arial"/>
          <w:b/>
          <w:color w:val="auto"/>
        </w:rPr>
        <w:t>Location</w:t>
      </w:r>
    </w:p>
    <w:p w14:paraId="4E4A5F21" w14:textId="04FAF093" w:rsidR="00BC291E" w:rsidRPr="00870A4D" w:rsidRDefault="000D4711" w:rsidP="00BC291E">
      <w:pPr>
        <w:rPr>
          <w:rStyle w:val="Emphasis"/>
          <w:rFonts w:cs="Arial"/>
          <w:i w:val="0"/>
          <w:iCs w:val="0"/>
        </w:rPr>
      </w:pPr>
      <w:r w:rsidRPr="00870A4D">
        <w:rPr>
          <w:rStyle w:val="Emphasis"/>
          <w:rFonts w:cs="Arial"/>
          <w:i w:val="0"/>
          <w:iCs w:val="0"/>
        </w:rPr>
        <w:t>Kedleston Road</w:t>
      </w:r>
    </w:p>
    <w:p w14:paraId="16305799" w14:textId="77777777" w:rsidR="003837A2" w:rsidRPr="008010BC" w:rsidRDefault="003837A2" w:rsidP="003837A2">
      <w:pPr>
        <w:pStyle w:val="Heading2"/>
        <w:rPr>
          <w:rFonts w:ascii="Arial" w:hAnsi="Arial" w:cs="Arial"/>
          <w:b/>
          <w:color w:val="auto"/>
        </w:rPr>
      </w:pPr>
      <w:r w:rsidRPr="008010BC">
        <w:rPr>
          <w:rFonts w:ascii="Arial" w:hAnsi="Arial" w:cs="Arial"/>
          <w:b/>
          <w:color w:val="auto"/>
        </w:rPr>
        <w:t>Job Reference Number</w:t>
      </w:r>
    </w:p>
    <w:p w14:paraId="579D3D8E" w14:textId="0D108015" w:rsidR="003837A2" w:rsidRPr="00870A4D" w:rsidRDefault="00870A4D" w:rsidP="003837A2">
      <w:pPr>
        <w:rPr>
          <w:rStyle w:val="Emphasis"/>
          <w:rFonts w:cs="Arial"/>
          <w:i w:val="0"/>
          <w:iCs w:val="0"/>
        </w:rPr>
      </w:pPr>
      <w:r w:rsidRPr="00870A4D">
        <w:rPr>
          <w:rStyle w:val="Emphasis"/>
          <w:rFonts w:cs="Arial"/>
          <w:i w:val="0"/>
          <w:iCs w:val="0"/>
        </w:rPr>
        <w:t>0675-21</w:t>
      </w:r>
    </w:p>
    <w:p w14:paraId="464F5A89" w14:textId="77777777" w:rsidR="003837A2" w:rsidRPr="008010BC" w:rsidRDefault="003837A2" w:rsidP="003837A2">
      <w:pPr>
        <w:pStyle w:val="Heading2"/>
        <w:rPr>
          <w:rFonts w:ascii="Arial" w:hAnsi="Arial" w:cs="Arial"/>
          <w:b/>
          <w:color w:val="auto"/>
        </w:rPr>
      </w:pPr>
      <w:r w:rsidRPr="008010BC">
        <w:rPr>
          <w:rFonts w:ascii="Arial" w:hAnsi="Arial" w:cs="Arial"/>
          <w:b/>
          <w:color w:val="auto"/>
        </w:rPr>
        <w:t>Salary</w:t>
      </w:r>
    </w:p>
    <w:p w14:paraId="6D510D76" w14:textId="55F4EBEB" w:rsidR="00BC291E" w:rsidRPr="00870A4D" w:rsidRDefault="00870A4D" w:rsidP="00BC291E">
      <w:pPr>
        <w:rPr>
          <w:rStyle w:val="Emphasis"/>
          <w:rFonts w:cs="Arial"/>
          <w:i w:val="0"/>
          <w:iCs w:val="0"/>
        </w:rPr>
      </w:pPr>
      <w:r w:rsidRPr="00870A4D">
        <w:rPr>
          <w:rStyle w:val="Emphasis"/>
          <w:rFonts w:cs="Arial"/>
          <w:i w:val="0"/>
          <w:iCs w:val="0"/>
        </w:rPr>
        <w:t>£17,961 to £19,015 per annum</w:t>
      </w:r>
    </w:p>
    <w:p w14:paraId="597E63F2" w14:textId="77777777" w:rsidR="003837A2" w:rsidRPr="008010BC" w:rsidRDefault="003837A2" w:rsidP="003837A2">
      <w:pPr>
        <w:pStyle w:val="Heading2"/>
        <w:rPr>
          <w:rFonts w:ascii="Arial" w:hAnsi="Arial" w:cs="Arial"/>
          <w:b/>
          <w:color w:val="auto"/>
        </w:rPr>
      </w:pPr>
      <w:r w:rsidRPr="008010BC">
        <w:rPr>
          <w:rFonts w:ascii="Arial" w:hAnsi="Arial" w:cs="Arial"/>
          <w:b/>
          <w:color w:val="auto"/>
        </w:rPr>
        <w:t>Reports To</w:t>
      </w:r>
    </w:p>
    <w:p w14:paraId="60CD3352" w14:textId="29786337" w:rsidR="00BC291E" w:rsidRPr="00870A4D" w:rsidRDefault="000D4711" w:rsidP="00BC291E">
      <w:pPr>
        <w:rPr>
          <w:rStyle w:val="Emphasis"/>
          <w:rFonts w:cs="Arial"/>
          <w:i w:val="0"/>
          <w:iCs w:val="0"/>
        </w:rPr>
      </w:pPr>
      <w:r w:rsidRPr="00870A4D">
        <w:rPr>
          <w:rStyle w:val="Emphasis"/>
          <w:rFonts w:cs="Arial"/>
          <w:i w:val="0"/>
          <w:iCs w:val="0"/>
        </w:rPr>
        <w:t>Print &amp; Logistics</w:t>
      </w:r>
      <w:r w:rsidR="00C649C2" w:rsidRPr="00870A4D">
        <w:rPr>
          <w:rStyle w:val="Emphasis"/>
          <w:rFonts w:cs="Arial"/>
          <w:i w:val="0"/>
          <w:iCs w:val="0"/>
        </w:rPr>
        <w:t xml:space="preserve"> Supervisor</w:t>
      </w:r>
    </w:p>
    <w:p w14:paraId="3B36CD05" w14:textId="32428BB5" w:rsidR="006848E2" w:rsidRDefault="00362DE8" w:rsidP="006848E2">
      <w:pPr>
        <w:pStyle w:val="Heading2"/>
        <w:rPr>
          <w:rStyle w:val="Emphasis"/>
          <w:rFonts w:ascii="Arial" w:hAnsi="Arial" w:cs="Arial"/>
          <w:b/>
          <w:i w:val="0"/>
          <w:color w:val="auto"/>
        </w:rPr>
      </w:pPr>
      <w:r>
        <w:rPr>
          <w:rStyle w:val="Emphasis"/>
          <w:rFonts w:ascii="Arial" w:hAnsi="Arial" w:cs="Arial"/>
          <w:b/>
          <w:i w:val="0"/>
          <w:color w:val="auto"/>
        </w:rPr>
        <w:t>Line Management Responsibility</w:t>
      </w:r>
    </w:p>
    <w:p w14:paraId="406418CD" w14:textId="18D9EBFB" w:rsidR="00BE54DD" w:rsidRPr="00870A4D" w:rsidRDefault="00231D30" w:rsidP="003837A2">
      <w:pPr>
        <w:rPr>
          <w:rFonts w:cs="Arial"/>
          <w:i/>
          <w:iCs/>
        </w:rPr>
      </w:pPr>
      <w:r w:rsidRPr="00870A4D">
        <w:rPr>
          <w:rStyle w:val="Emphasis"/>
          <w:rFonts w:cs="Arial"/>
          <w:i w:val="0"/>
          <w:iCs w:val="0"/>
        </w:rPr>
        <w:t>No</w:t>
      </w:r>
    </w:p>
    <w:p w14:paraId="5B183E19" w14:textId="77777777" w:rsidR="003837A2" w:rsidRPr="008010BC" w:rsidRDefault="003837A2" w:rsidP="00BE54DD">
      <w:pPr>
        <w:pStyle w:val="Heading1"/>
        <w:rPr>
          <w:rFonts w:ascii="Arial" w:hAnsi="Arial" w:cs="Arial"/>
          <w:b/>
          <w:color w:val="auto"/>
        </w:rPr>
      </w:pPr>
      <w:r w:rsidRPr="008010BC">
        <w:rPr>
          <w:rFonts w:ascii="Arial" w:hAnsi="Arial" w:cs="Arial"/>
          <w:b/>
          <w:color w:val="auto"/>
        </w:rPr>
        <w:t>Job Description and Person Specification</w:t>
      </w:r>
    </w:p>
    <w:p w14:paraId="4C1325D0" w14:textId="77777777" w:rsidR="003837A2" w:rsidRPr="008010BC" w:rsidRDefault="003837A2" w:rsidP="003837A2">
      <w:pPr>
        <w:pStyle w:val="Heading2"/>
        <w:rPr>
          <w:rFonts w:ascii="Arial" w:hAnsi="Arial" w:cs="Arial"/>
          <w:b/>
          <w:color w:val="auto"/>
        </w:rPr>
      </w:pPr>
      <w:r w:rsidRPr="008010BC">
        <w:rPr>
          <w:rFonts w:ascii="Arial" w:hAnsi="Arial" w:cs="Arial"/>
          <w:b/>
          <w:color w:val="auto"/>
        </w:rPr>
        <w:t>Role Summary</w:t>
      </w:r>
    </w:p>
    <w:p w14:paraId="28DD8C74" w14:textId="7D35CE18" w:rsidR="00C649C2" w:rsidRPr="00BD3B7E" w:rsidRDefault="00856F43" w:rsidP="00C649C2">
      <w:pPr>
        <w:rPr>
          <w:rFonts w:cs="Arial"/>
        </w:rPr>
      </w:pPr>
      <w:r>
        <w:rPr>
          <w:rStyle w:val="Emphasis"/>
          <w:rFonts w:cs="Arial"/>
          <w:i w:val="0"/>
          <w:iCs w:val="0"/>
        </w:rPr>
        <w:t xml:space="preserve"> The </w:t>
      </w:r>
      <w:r w:rsidR="00C649C2" w:rsidRPr="00BD3B7E">
        <w:rPr>
          <w:rStyle w:val="Emphasis"/>
          <w:rFonts w:cs="Arial"/>
          <w:i w:val="0"/>
          <w:iCs w:val="0"/>
        </w:rPr>
        <w:t xml:space="preserve">Porters Team Coordinator </w:t>
      </w:r>
      <w:r w:rsidR="008B2C63" w:rsidRPr="00BD3B7E">
        <w:rPr>
          <w:rFonts w:cs="Arial"/>
          <w:lang w:val="en"/>
        </w:rPr>
        <w:t xml:space="preserve">will </w:t>
      </w:r>
      <w:r w:rsidR="00C649C2" w:rsidRPr="00BD3B7E">
        <w:rPr>
          <w:rFonts w:cs="Arial"/>
        </w:rPr>
        <w:t>schedule, prioritise and assist with the provision of services in</w:t>
      </w:r>
      <w:r w:rsidR="006472D8" w:rsidRPr="00BD3B7E">
        <w:rPr>
          <w:rFonts w:cs="Arial"/>
        </w:rPr>
        <w:t xml:space="preserve"> </w:t>
      </w:r>
      <w:r w:rsidR="00C649C2" w:rsidRPr="00BD3B7E">
        <w:rPr>
          <w:rFonts w:cs="Arial"/>
        </w:rPr>
        <w:t xml:space="preserve">relation to </w:t>
      </w:r>
      <w:r w:rsidR="00600188" w:rsidRPr="00BD3B7E">
        <w:rPr>
          <w:rFonts w:cs="Arial"/>
        </w:rPr>
        <w:t>Porter’s</w:t>
      </w:r>
      <w:r w:rsidR="00C649C2" w:rsidRPr="00BD3B7E">
        <w:rPr>
          <w:rFonts w:cs="Arial"/>
        </w:rPr>
        <w:t xml:space="preserve"> activities in order to meet the business needs of the University.</w:t>
      </w:r>
    </w:p>
    <w:p w14:paraId="0964AAB5" w14:textId="06CBA0E9" w:rsidR="00C649C2" w:rsidRPr="00BD3B7E" w:rsidRDefault="006472D8" w:rsidP="00C649C2">
      <w:pPr>
        <w:rPr>
          <w:rFonts w:cs="Arial"/>
        </w:rPr>
      </w:pPr>
      <w:r w:rsidRPr="00BD3B7E">
        <w:rPr>
          <w:rFonts w:cs="Arial"/>
        </w:rPr>
        <w:t>They will be s</w:t>
      </w:r>
      <w:r w:rsidR="00C649C2" w:rsidRPr="00BD3B7E">
        <w:rPr>
          <w:rFonts w:cs="Arial"/>
        </w:rPr>
        <w:t xml:space="preserve">upporting the Print </w:t>
      </w:r>
      <w:r w:rsidR="00C20620">
        <w:rPr>
          <w:rFonts w:cs="Arial"/>
        </w:rPr>
        <w:t xml:space="preserve">&amp; Logistics </w:t>
      </w:r>
      <w:r w:rsidR="00C649C2" w:rsidRPr="00BD3B7E">
        <w:rPr>
          <w:rFonts w:cs="Arial"/>
        </w:rPr>
        <w:t>Supervisor in ensuring the safe and efficient delivery of the Porters duties</w:t>
      </w:r>
      <w:r w:rsidRPr="00BD3B7E">
        <w:rPr>
          <w:rFonts w:cs="Arial"/>
        </w:rPr>
        <w:t xml:space="preserve"> </w:t>
      </w:r>
      <w:r w:rsidR="00C649C2" w:rsidRPr="00BD3B7E">
        <w:rPr>
          <w:rFonts w:cs="Arial"/>
        </w:rPr>
        <w:t xml:space="preserve">including the scheduling &amp; allocation of work, overseeing the </w:t>
      </w:r>
      <w:r w:rsidR="00600188" w:rsidRPr="00BD3B7E">
        <w:rPr>
          <w:rFonts w:cs="Arial"/>
        </w:rPr>
        <w:t>day-to-day</w:t>
      </w:r>
      <w:r w:rsidR="00C649C2" w:rsidRPr="00BD3B7E">
        <w:rPr>
          <w:rFonts w:cs="Arial"/>
        </w:rPr>
        <w:t xml:space="preserve"> supervision of a team of Porters.</w:t>
      </w:r>
    </w:p>
    <w:p w14:paraId="72CB7BAA" w14:textId="317323D9" w:rsidR="006472D8" w:rsidRDefault="00C649C2" w:rsidP="00C649C2">
      <w:pPr>
        <w:rPr>
          <w:rFonts w:cs="Arial"/>
        </w:rPr>
      </w:pPr>
      <w:r w:rsidRPr="00BD3B7E">
        <w:rPr>
          <w:rFonts w:cs="Arial"/>
        </w:rPr>
        <w:t>A large part of the role will involve undertaking a full range of Porters’ duties as part of that team.</w:t>
      </w:r>
    </w:p>
    <w:p w14:paraId="29330843" w14:textId="77777777" w:rsidR="0062639D" w:rsidRPr="0062639D" w:rsidRDefault="0062639D" w:rsidP="00C649C2">
      <w:pPr>
        <w:rPr>
          <w:rFonts w:cs="Arial"/>
        </w:rPr>
      </w:pPr>
    </w:p>
    <w:p w14:paraId="4BA09A8D" w14:textId="386F52AC" w:rsidR="006472D8" w:rsidRDefault="00D0163E" w:rsidP="006472D8">
      <w:pPr>
        <w:pStyle w:val="Heading2"/>
        <w:rPr>
          <w:rFonts w:ascii="Arial" w:hAnsi="Arial" w:cs="Arial"/>
          <w:b/>
          <w:color w:val="auto"/>
        </w:rPr>
      </w:pPr>
      <w:r w:rsidRPr="008010BC">
        <w:rPr>
          <w:rFonts w:ascii="Arial" w:hAnsi="Arial" w:cs="Arial"/>
          <w:b/>
          <w:color w:val="auto"/>
        </w:rPr>
        <w:t>Principal Accountabilities</w:t>
      </w:r>
    </w:p>
    <w:p w14:paraId="21C3551F" w14:textId="77777777" w:rsidR="00870A4D" w:rsidRPr="00870A4D" w:rsidRDefault="00870A4D" w:rsidP="00870A4D"/>
    <w:p w14:paraId="620C0966" w14:textId="138ECE87" w:rsidR="00C649C2" w:rsidRPr="00BD3B7E" w:rsidRDefault="00C649C2" w:rsidP="00870A4D">
      <w:pPr>
        <w:pStyle w:val="ListParagraph"/>
        <w:numPr>
          <w:ilvl w:val="0"/>
          <w:numId w:val="24"/>
        </w:numPr>
        <w:rPr>
          <w:rFonts w:cs="Arial"/>
        </w:rPr>
      </w:pPr>
      <w:r w:rsidRPr="00BD3B7E">
        <w:rPr>
          <w:rFonts w:cs="Arial"/>
        </w:rPr>
        <w:t>To liaise and meet with customers in</w:t>
      </w:r>
      <w:r w:rsidR="006472D8" w:rsidRPr="00BD3B7E">
        <w:rPr>
          <w:rFonts w:cs="Arial"/>
        </w:rPr>
        <w:t xml:space="preserve"> order to</w:t>
      </w:r>
      <w:r w:rsidRPr="00BD3B7E">
        <w:rPr>
          <w:rFonts w:cs="Arial"/>
        </w:rPr>
        <w:t xml:space="preserve"> negotiat</w:t>
      </w:r>
      <w:r w:rsidR="006472D8" w:rsidRPr="00BD3B7E">
        <w:rPr>
          <w:rFonts w:cs="Arial"/>
        </w:rPr>
        <w:t>e</w:t>
      </w:r>
      <w:r w:rsidRPr="00BD3B7E">
        <w:rPr>
          <w:rFonts w:cs="Arial"/>
        </w:rPr>
        <w:t xml:space="preserve"> and confirm </w:t>
      </w:r>
      <w:r w:rsidR="00A10929" w:rsidRPr="00BD3B7E">
        <w:rPr>
          <w:rFonts w:cs="Arial"/>
        </w:rPr>
        <w:t>porters’</w:t>
      </w:r>
      <w:r w:rsidRPr="00BD3B7E">
        <w:rPr>
          <w:rFonts w:cs="Arial"/>
        </w:rPr>
        <w:t xml:space="preserve"> work</w:t>
      </w:r>
      <w:r w:rsidR="006472D8" w:rsidRPr="00BD3B7E">
        <w:rPr>
          <w:rFonts w:cs="Arial"/>
        </w:rPr>
        <w:t xml:space="preserve">’s </w:t>
      </w:r>
      <w:r w:rsidRPr="00BD3B7E">
        <w:rPr>
          <w:rFonts w:cs="Arial"/>
        </w:rPr>
        <w:t>specifications and requirements.</w:t>
      </w:r>
    </w:p>
    <w:p w14:paraId="3862F8A8" w14:textId="1D2F8031" w:rsidR="00C649C2" w:rsidRPr="00BD3B7E" w:rsidRDefault="00C649C2" w:rsidP="00870A4D">
      <w:pPr>
        <w:pStyle w:val="ListParagraph"/>
        <w:numPr>
          <w:ilvl w:val="0"/>
          <w:numId w:val="24"/>
        </w:numPr>
        <w:rPr>
          <w:rFonts w:cs="Arial"/>
        </w:rPr>
      </w:pPr>
      <w:r w:rsidRPr="00BD3B7E">
        <w:rPr>
          <w:rFonts w:cs="Arial"/>
        </w:rPr>
        <w:t xml:space="preserve">To work with Estates IT system </w:t>
      </w:r>
      <w:r w:rsidR="006472D8" w:rsidRPr="00BD3B7E">
        <w:rPr>
          <w:rFonts w:cs="Arial"/>
        </w:rPr>
        <w:t xml:space="preserve">for the </w:t>
      </w:r>
      <w:r w:rsidRPr="00BD3B7E">
        <w:rPr>
          <w:rFonts w:cs="Arial"/>
        </w:rPr>
        <w:t>manage</w:t>
      </w:r>
      <w:r w:rsidR="006472D8" w:rsidRPr="00BD3B7E">
        <w:rPr>
          <w:rFonts w:cs="Arial"/>
        </w:rPr>
        <w:t>ment of</w:t>
      </w:r>
      <w:r w:rsidRPr="00BD3B7E">
        <w:rPr>
          <w:rFonts w:cs="Arial"/>
        </w:rPr>
        <w:t xml:space="preserve"> work order process</w:t>
      </w:r>
      <w:r w:rsidR="006472D8" w:rsidRPr="00BD3B7E">
        <w:rPr>
          <w:rFonts w:cs="Arial"/>
        </w:rPr>
        <w:t>es</w:t>
      </w:r>
      <w:r w:rsidRPr="00BD3B7E">
        <w:rPr>
          <w:rFonts w:cs="Arial"/>
        </w:rPr>
        <w:t xml:space="preserve"> including reviewing,</w:t>
      </w:r>
      <w:r w:rsidR="006472D8" w:rsidRPr="00BD3B7E">
        <w:rPr>
          <w:rFonts w:cs="Arial"/>
        </w:rPr>
        <w:t xml:space="preserve"> </w:t>
      </w:r>
      <w:r w:rsidRPr="00BD3B7E">
        <w:rPr>
          <w:rFonts w:cs="Arial"/>
        </w:rPr>
        <w:t xml:space="preserve">retrieving and scheduling of </w:t>
      </w:r>
      <w:r w:rsidR="00600188" w:rsidRPr="00BD3B7E">
        <w:rPr>
          <w:rFonts w:cs="Arial"/>
        </w:rPr>
        <w:t>porters’</w:t>
      </w:r>
      <w:r w:rsidRPr="00BD3B7E">
        <w:rPr>
          <w:rFonts w:cs="Arial"/>
        </w:rPr>
        <w:t xml:space="preserve"> jobs.</w:t>
      </w:r>
    </w:p>
    <w:p w14:paraId="7811A354" w14:textId="1DEA48DD" w:rsidR="00C649C2" w:rsidRPr="00BD3B7E" w:rsidRDefault="00C649C2" w:rsidP="00870A4D">
      <w:pPr>
        <w:pStyle w:val="ListParagraph"/>
        <w:numPr>
          <w:ilvl w:val="0"/>
          <w:numId w:val="24"/>
        </w:numPr>
        <w:rPr>
          <w:rFonts w:cs="Arial"/>
        </w:rPr>
      </w:pPr>
      <w:r w:rsidRPr="00BD3B7E">
        <w:rPr>
          <w:rFonts w:cs="Arial"/>
        </w:rPr>
        <w:lastRenderedPageBreak/>
        <w:t xml:space="preserve">To be responsible for the scheduling of the </w:t>
      </w:r>
      <w:r w:rsidR="00A10929" w:rsidRPr="00BD3B7E">
        <w:rPr>
          <w:rFonts w:cs="Arial"/>
        </w:rPr>
        <w:t>porters’</w:t>
      </w:r>
      <w:r w:rsidRPr="00BD3B7E">
        <w:rPr>
          <w:rFonts w:cs="Arial"/>
        </w:rPr>
        <w:t xml:space="preserve"> jobs</w:t>
      </w:r>
      <w:r w:rsidR="006472D8" w:rsidRPr="00BD3B7E">
        <w:rPr>
          <w:rFonts w:cs="Arial"/>
        </w:rPr>
        <w:t xml:space="preserve"> and to </w:t>
      </w:r>
      <w:r w:rsidRPr="00BD3B7E">
        <w:rPr>
          <w:rFonts w:cs="Arial"/>
        </w:rPr>
        <w:t>coordinat</w:t>
      </w:r>
      <w:r w:rsidR="006472D8" w:rsidRPr="00BD3B7E">
        <w:rPr>
          <w:rFonts w:cs="Arial"/>
        </w:rPr>
        <w:t>e</w:t>
      </w:r>
      <w:r w:rsidRPr="00BD3B7E">
        <w:rPr>
          <w:rFonts w:cs="Arial"/>
        </w:rPr>
        <w:t xml:space="preserve"> the Porters</w:t>
      </w:r>
      <w:r w:rsidR="006472D8" w:rsidRPr="00BD3B7E">
        <w:rPr>
          <w:rFonts w:cs="Arial"/>
        </w:rPr>
        <w:t xml:space="preserve"> </w:t>
      </w:r>
      <w:r w:rsidRPr="00BD3B7E">
        <w:rPr>
          <w:rFonts w:cs="Arial"/>
        </w:rPr>
        <w:t xml:space="preserve">work calendar with accurate planning of absences </w:t>
      </w:r>
      <w:r w:rsidR="006472D8" w:rsidRPr="00BD3B7E">
        <w:rPr>
          <w:rFonts w:cs="Arial"/>
        </w:rPr>
        <w:t>to</w:t>
      </w:r>
      <w:r w:rsidRPr="00BD3B7E">
        <w:rPr>
          <w:rFonts w:cs="Arial"/>
        </w:rPr>
        <w:t xml:space="preserve"> ensur</w:t>
      </w:r>
      <w:r w:rsidR="006472D8" w:rsidRPr="00BD3B7E">
        <w:rPr>
          <w:rFonts w:cs="Arial"/>
        </w:rPr>
        <w:t>e</w:t>
      </w:r>
      <w:r w:rsidRPr="00BD3B7E">
        <w:rPr>
          <w:rFonts w:cs="Arial"/>
        </w:rPr>
        <w:t xml:space="preserve"> demand is </w:t>
      </w:r>
      <w:r w:rsidR="006472D8" w:rsidRPr="00BD3B7E">
        <w:rPr>
          <w:rFonts w:cs="Arial"/>
        </w:rPr>
        <w:t xml:space="preserve">consistently </w:t>
      </w:r>
      <w:r w:rsidRPr="00BD3B7E">
        <w:rPr>
          <w:rFonts w:cs="Arial"/>
        </w:rPr>
        <w:t>covered.</w:t>
      </w:r>
    </w:p>
    <w:p w14:paraId="241F2940" w14:textId="5BBB8633" w:rsidR="00C649C2" w:rsidRPr="00BD3B7E" w:rsidRDefault="00C649C2" w:rsidP="00870A4D">
      <w:pPr>
        <w:pStyle w:val="ListParagraph"/>
        <w:numPr>
          <w:ilvl w:val="0"/>
          <w:numId w:val="24"/>
        </w:numPr>
        <w:rPr>
          <w:rFonts w:cs="Arial"/>
        </w:rPr>
      </w:pPr>
      <w:r w:rsidRPr="00BD3B7E">
        <w:rPr>
          <w:rFonts w:cs="Arial"/>
        </w:rPr>
        <w:t xml:space="preserve">To provide advice and guidance to customers </w:t>
      </w:r>
      <w:r w:rsidR="006472D8" w:rsidRPr="00BD3B7E">
        <w:rPr>
          <w:rFonts w:cs="Arial"/>
        </w:rPr>
        <w:t>on</w:t>
      </w:r>
      <w:r w:rsidRPr="00BD3B7E">
        <w:rPr>
          <w:rFonts w:cs="Arial"/>
        </w:rPr>
        <w:t xml:space="preserve"> the efficiency, practicality</w:t>
      </w:r>
      <w:r w:rsidR="006472D8" w:rsidRPr="00BD3B7E">
        <w:rPr>
          <w:rFonts w:cs="Arial"/>
        </w:rPr>
        <w:t xml:space="preserve"> </w:t>
      </w:r>
      <w:r w:rsidRPr="00BD3B7E">
        <w:rPr>
          <w:rFonts w:cs="Arial"/>
        </w:rPr>
        <w:t xml:space="preserve">and limitations of </w:t>
      </w:r>
      <w:r w:rsidR="00A10929" w:rsidRPr="00BD3B7E">
        <w:rPr>
          <w:rFonts w:cs="Arial"/>
        </w:rPr>
        <w:t>porters’</w:t>
      </w:r>
      <w:r w:rsidRPr="00BD3B7E">
        <w:rPr>
          <w:rFonts w:cs="Arial"/>
        </w:rPr>
        <w:t xml:space="preserve"> requests.</w:t>
      </w:r>
    </w:p>
    <w:p w14:paraId="5A7E44EE" w14:textId="440A638F" w:rsidR="00C649C2" w:rsidRPr="00BD3B7E" w:rsidRDefault="00C649C2" w:rsidP="00870A4D">
      <w:pPr>
        <w:pStyle w:val="ListParagraph"/>
        <w:numPr>
          <w:ilvl w:val="0"/>
          <w:numId w:val="24"/>
        </w:numPr>
        <w:rPr>
          <w:rFonts w:cs="Arial"/>
        </w:rPr>
      </w:pPr>
      <w:r w:rsidRPr="00BD3B7E">
        <w:rPr>
          <w:rFonts w:cs="Arial"/>
        </w:rPr>
        <w:t>To assign work to team members, monitor, review and report on progress.</w:t>
      </w:r>
    </w:p>
    <w:p w14:paraId="0C313FFE" w14:textId="60FE95EA" w:rsidR="006472D8" w:rsidRPr="0062639D" w:rsidRDefault="00C649C2" w:rsidP="00870A4D">
      <w:pPr>
        <w:pStyle w:val="ListParagraph"/>
        <w:numPr>
          <w:ilvl w:val="0"/>
          <w:numId w:val="24"/>
        </w:numPr>
        <w:rPr>
          <w:rFonts w:cs="Arial"/>
        </w:rPr>
      </w:pPr>
      <w:r w:rsidRPr="00BD3B7E">
        <w:rPr>
          <w:rFonts w:cs="Arial"/>
        </w:rPr>
        <w:t xml:space="preserve">To support the Print </w:t>
      </w:r>
      <w:r w:rsidR="00C20620">
        <w:rPr>
          <w:rFonts w:cs="Arial"/>
        </w:rPr>
        <w:t>&amp; Logistics</w:t>
      </w:r>
      <w:r w:rsidRPr="00BD3B7E">
        <w:rPr>
          <w:rFonts w:cs="Arial"/>
        </w:rPr>
        <w:t xml:space="preserve"> Supervisor in the </w:t>
      </w:r>
      <w:r w:rsidR="006472D8" w:rsidRPr="00BD3B7E">
        <w:rPr>
          <w:rFonts w:cs="Arial"/>
        </w:rPr>
        <w:t>“</w:t>
      </w:r>
      <w:r w:rsidRPr="00BD3B7E">
        <w:rPr>
          <w:rFonts w:cs="Arial"/>
        </w:rPr>
        <w:t>Development, Performance and Review</w:t>
      </w:r>
      <w:r w:rsidR="006472D8" w:rsidRPr="00BD3B7E">
        <w:rPr>
          <w:rFonts w:cs="Arial"/>
        </w:rPr>
        <w:t>” p</w:t>
      </w:r>
      <w:r w:rsidRPr="00BD3B7E">
        <w:rPr>
          <w:rFonts w:cs="Arial"/>
        </w:rPr>
        <w:t>rocess, by providing</w:t>
      </w:r>
      <w:r w:rsidR="006472D8" w:rsidRPr="00BD3B7E">
        <w:rPr>
          <w:rFonts w:cs="Arial"/>
        </w:rPr>
        <w:t xml:space="preserve"> ongoing</w:t>
      </w:r>
      <w:r w:rsidRPr="00BD3B7E">
        <w:rPr>
          <w:rFonts w:cs="Arial"/>
        </w:rPr>
        <w:t xml:space="preserve"> feedback and </w:t>
      </w:r>
      <w:r w:rsidR="00AD0D86" w:rsidRPr="00BD3B7E">
        <w:rPr>
          <w:rFonts w:cs="Arial"/>
        </w:rPr>
        <w:t>reporting any</w:t>
      </w:r>
      <w:r w:rsidRPr="00BD3B7E">
        <w:rPr>
          <w:rFonts w:cs="Arial"/>
        </w:rPr>
        <w:t xml:space="preserve"> issues regarding welfare, </w:t>
      </w:r>
      <w:r w:rsidR="00AD0D86" w:rsidRPr="00BD3B7E">
        <w:rPr>
          <w:rFonts w:cs="Arial"/>
        </w:rPr>
        <w:t>behaviour</w:t>
      </w:r>
      <w:r w:rsidRPr="00BD3B7E">
        <w:rPr>
          <w:rFonts w:cs="Arial"/>
        </w:rPr>
        <w:t xml:space="preserve"> or performance of staff.</w:t>
      </w:r>
    </w:p>
    <w:p w14:paraId="5CC3A2C0" w14:textId="3E57A498" w:rsidR="00C649C2" w:rsidRPr="00870A4D" w:rsidRDefault="00C649C2" w:rsidP="00C649C2">
      <w:pPr>
        <w:rPr>
          <w:rFonts w:cs="Arial"/>
          <w:b/>
          <w:bCs/>
        </w:rPr>
      </w:pPr>
      <w:r w:rsidRPr="00870A4D">
        <w:rPr>
          <w:rFonts w:cs="Arial"/>
          <w:b/>
          <w:bCs/>
        </w:rPr>
        <w:t>Estates Team Member / Porter</w:t>
      </w:r>
      <w:r w:rsidR="00C20620" w:rsidRPr="00870A4D">
        <w:rPr>
          <w:rFonts w:cs="Arial"/>
          <w:b/>
          <w:bCs/>
        </w:rPr>
        <w:t>age</w:t>
      </w:r>
      <w:r w:rsidRPr="00870A4D">
        <w:rPr>
          <w:rFonts w:cs="Arial"/>
          <w:b/>
          <w:bCs/>
        </w:rPr>
        <w:t xml:space="preserve"> duties</w:t>
      </w:r>
    </w:p>
    <w:p w14:paraId="70E1A38B" w14:textId="4E5EC3FF" w:rsidR="00C649C2" w:rsidRPr="00BD3B7E" w:rsidRDefault="00C649C2" w:rsidP="00870A4D">
      <w:pPr>
        <w:pStyle w:val="ListParagraph"/>
        <w:numPr>
          <w:ilvl w:val="0"/>
          <w:numId w:val="25"/>
        </w:numPr>
        <w:rPr>
          <w:rFonts w:cs="Arial"/>
        </w:rPr>
      </w:pPr>
      <w:r w:rsidRPr="00BD3B7E">
        <w:rPr>
          <w:rFonts w:cs="Arial"/>
        </w:rPr>
        <w:t>To fulfil porter</w:t>
      </w:r>
      <w:r w:rsidR="00C20620">
        <w:rPr>
          <w:rFonts w:cs="Arial"/>
        </w:rPr>
        <w:t>age</w:t>
      </w:r>
      <w:r w:rsidRPr="00BD3B7E">
        <w:rPr>
          <w:rFonts w:cs="Arial"/>
        </w:rPr>
        <w:t xml:space="preserve"> work orders including setting out of rooms and areas of the University for lectures, meetings, events and room moves.</w:t>
      </w:r>
    </w:p>
    <w:p w14:paraId="4FD11F1E" w14:textId="44BD7438" w:rsidR="00C649C2" w:rsidRPr="00BD3B7E" w:rsidRDefault="00C649C2" w:rsidP="00870A4D">
      <w:pPr>
        <w:pStyle w:val="ListParagraph"/>
        <w:numPr>
          <w:ilvl w:val="0"/>
          <w:numId w:val="25"/>
        </w:numPr>
        <w:rPr>
          <w:rFonts w:cs="Arial"/>
        </w:rPr>
      </w:pPr>
      <w:r w:rsidRPr="00BD3B7E">
        <w:rPr>
          <w:rFonts w:cs="Arial"/>
        </w:rPr>
        <w:t xml:space="preserve">To ensure as far as practicable, that all areas are maintained in a presentable and tidy condition. </w:t>
      </w:r>
    </w:p>
    <w:p w14:paraId="3557FF4A" w14:textId="33204EED" w:rsidR="00C649C2" w:rsidRPr="00BD3B7E" w:rsidRDefault="00C649C2" w:rsidP="00870A4D">
      <w:pPr>
        <w:pStyle w:val="ListParagraph"/>
        <w:numPr>
          <w:ilvl w:val="0"/>
          <w:numId w:val="25"/>
        </w:numPr>
        <w:rPr>
          <w:rFonts w:cs="Arial"/>
        </w:rPr>
      </w:pPr>
      <w:r w:rsidRPr="00BD3B7E">
        <w:rPr>
          <w:rFonts w:cs="Arial"/>
        </w:rPr>
        <w:t xml:space="preserve">Undertake the movement of furniture, equipment, and materials; and to receive and dispatch mail, parcels and other deliveries on and between campuses as required. </w:t>
      </w:r>
    </w:p>
    <w:p w14:paraId="17067DB9" w14:textId="7980B7FB" w:rsidR="00C649C2" w:rsidRPr="00BD3B7E" w:rsidRDefault="00C649C2" w:rsidP="00870A4D">
      <w:pPr>
        <w:pStyle w:val="ListParagraph"/>
        <w:numPr>
          <w:ilvl w:val="0"/>
          <w:numId w:val="25"/>
        </w:numPr>
        <w:rPr>
          <w:rFonts w:cs="Arial"/>
        </w:rPr>
      </w:pPr>
      <w:r w:rsidRPr="00BD3B7E">
        <w:rPr>
          <w:rFonts w:cs="Arial"/>
        </w:rPr>
        <w:t xml:space="preserve">To assist in providing a safe and welcoming environment for all users of the University. </w:t>
      </w:r>
    </w:p>
    <w:p w14:paraId="1C92717A" w14:textId="5A1F08E0" w:rsidR="00C649C2" w:rsidRPr="00BD3B7E" w:rsidRDefault="00C649C2" w:rsidP="00870A4D">
      <w:pPr>
        <w:pStyle w:val="ListParagraph"/>
        <w:numPr>
          <w:ilvl w:val="0"/>
          <w:numId w:val="25"/>
        </w:numPr>
        <w:rPr>
          <w:rFonts w:cs="Arial"/>
        </w:rPr>
      </w:pPr>
      <w:r w:rsidRPr="00BD3B7E">
        <w:rPr>
          <w:rFonts w:cs="Arial"/>
        </w:rPr>
        <w:t xml:space="preserve">To work flexibly across the Estate Management department to provide an adaptable service </w:t>
      </w:r>
    </w:p>
    <w:p w14:paraId="6E6BD9DC" w14:textId="73A45A68" w:rsidR="00C649C2" w:rsidRPr="00BD3B7E" w:rsidRDefault="00C649C2" w:rsidP="00870A4D">
      <w:pPr>
        <w:pStyle w:val="ListParagraph"/>
        <w:numPr>
          <w:ilvl w:val="0"/>
          <w:numId w:val="25"/>
        </w:numPr>
        <w:rPr>
          <w:rFonts w:cs="Arial"/>
        </w:rPr>
      </w:pPr>
      <w:r w:rsidRPr="00BD3B7E">
        <w:rPr>
          <w:rFonts w:cs="Arial"/>
        </w:rPr>
        <w:t xml:space="preserve">To act as relief Porter on any University site, and to provide assistance at any site if required, ensuring that up to date working practices of all sites is maintained. </w:t>
      </w:r>
    </w:p>
    <w:p w14:paraId="03B9B5EE" w14:textId="032D2A3E" w:rsidR="00C649C2" w:rsidRPr="00BD3B7E" w:rsidRDefault="00C649C2" w:rsidP="00870A4D">
      <w:pPr>
        <w:pStyle w:val="ListParagraph"/>
        <w:numPr>
          <w:ilvl w:val="0"/>
          <w:numId w:val="25"/>
        </w:numPr>
        <w:rPr>
          <w:rFonts w:cs="Arial"/>
        </w:rPr>
      </w:pPr>
      <w:r w:rsidRPr="00BD3B7E">
        <w:rPr>
          <w:rFonts w:cs="Arial"/>
        </w:rPr>
        <w:t xml:space="preserve">To drive University vehicles to assist with </w:t>
      </w:r>
      <w:r w:rsidR="00A10929" w:rsidRPr="00BD3B7E">
        <w:rPr>
          <w:rFonts w:cs="Arial"/>
        </w:rPr>
        <w:t>porters’</w:t>
      </w:r>
      <w:r w:rsidRPr="00BD3B7E">
        <w:rPr>
          <w:rFonts w:cs="Arial"/>
        </w:rPr>
        <w:t xml:space="preserve"> duties. </w:t>
      </w:r>
    </w:p>
    <w:p w14:paraId="3E3135A4" w14:textId="76BA33B5" w:rsidR="00C649C2" w:rsidRPr="00BD3B7E" w:rsidRDefault="00E909DB" w:rsidP="00870A4D">
      <w:pPr>
        <w:pStyle w:val="ListParagraph"/>
        <w:numPr>
          <w:ilvl w:val="0"/>
          <w:numId w:val="25"/>
        </w:numPr>
        <w:rPr>
          <w:rFonts w:cs="Arial"/>
        </w:rPr>
      </w:pPr>
      <w:r w:rsidRPr="00BD3B7E">
        <w:rPr>
          <w:rFonts w:cs="Arial"/>
        </w:rPr>
        <w:t>To a</w:t>
      </w:r>
      <w:r w:rsidR="00C649C2" w:rsidRPr="00BD3B7E">
        <w:rPr>
          <w:rFonts w:cs="Arial"/>
        </w:rPr>
        <w:t xml:space="preserve">ct as a First Aider after appropriate training. </w:t>
      </w:r>
    </w:p>
    <w:p w14:paraId="39E36DD4" w14:textId="2A350DE2" w:rsidR="00C649C2" w:rsidRPr="00BD3B7E" w:rsidRDefault="00C649C2" w:rsidP="00870A4D">
      <w:pPr>
        <w:pStyle w:val="ListParagraph"/>
        <w:numPr>
          <w:ilvl w:val="0"/>
          <w:numId w:val="25"/>
        </w:numPr>
        <w:rPr>
          <w:rFonts w:cs="Arial"/>
        </w:rPr>
      </w:pPr>
      <w:r w:rsidRPr="00BD3B7E">
        <w:rPr>
          <w:rFonts w:cs="Arial"/>
        </w:rPr>
        <w:t xml:space="preserve">To be prepared to adjust working hours and arrangements were necessary. </w:t>
      </w:r>
    </w:p>
    <w:p w14:paraId="4656DB69" w14:textId="50627283" w:rsidR="00C649C2" w:rsidRPr="00BD3B7E" w:rsidRDefault="00C649C2" w:rsidP="00870A4D">
      <w:pPr>
        <w:pStyle w:val="ListParagraph"/>
        <w:numPr>
          <w:ilvl w:val="0"/>
          <w:numId w:val="25"/>
        </w:numPr>
        <w:rPr>
          <w:rFonts w:cs="Arial"/>
        </w:rPr>
      </w:pPr>
      <w:r w:rsidRPr="00BD3B7E">
        <w:rPr>
          <w:rFonts w:cs="Arial"/>
        </w:rPr>
        <w:t xml:space="preserve">To undertake any other duties as seen appropriate by the Print Supervisor or Print Services Manager and work flexibly across all areas of the Print Services Department. </w:t>
      </w:r>
    </w:p>
    <w:p w14:paraId="746DC85E" w14:textId="6BCFFC81" w:rsidR="00C649C2" w:rsidRPr="00BD3B7E" w:rsidRDefault="00C649C2" w:rsidP="00870A4D">
      <w:pPr>
        <w:pStyle w:val="ListParagraph"/>
        <w:numPr>
          <w:ilvl w:val="0"/>
          <w:numId w:val="25"/>
        </w:numPr>
        <w:rPr>
          <w:rFonts w:cs="Arial"/>
        </w:rPr>
      </w:pPr>
      <w:r w:rsidRPr="00BD3B7E">
        <w:rPr>
          <w:rFonts w:cs="Arial"/>
        </w:rPr>
        <w:t xml:space="preserve">To understand and comply with the University’s Equal Opportunities Policy </w:t>
      </w:r>
    </w:p>
    <w:p w14:paraId="265A681A" w14:textId="2516D6CD" w:rsidR="00C649C2" w:rsidRPr="00BD3B7E" w:rsidRDefault="00C649C2" w:rsidP="00870A4D">
      <w:pPr>
        <w:pStyle w:val="ListParagraph"/>
        <w:numPr>
          <w:ilvl w:val="0"/>
          <w:numId w:val="25"/>
        </w:numPr>
        <w:rPr>
          <w:rFonts w:cs="Arial"/>
        </w:rPr>
      </w:pPr>
      <w:r w:rsidRPr="00BD3B7E">
        <w:rPr>
          <w:rFonts w:cs="Arial"/>
        </w:rPr>
        <w:t xml:space="preserve">To understand and embrace the University’s Core Values &amp; </w:t>
      </w:r>
      <w:r w:rsidR="00AD0D86" w:rsidRPr="00BD3B7E">
        <w:rPr>
          <w:rFonts w:cs="Arial"/>
        </w:rPr>
        <w:t>Behaviours</w:t>
      </w:r>
      <w:r w:rsidRPr="00BD3B7E">
        <w:rPr>
          <w:rFonts w:cs="Arial"/>
        </w:rPr>
        <w:t xml:space="preserve"> </w:t>
      </w:r>
    </w:p>
    <w:p w14:paraId="5212AC91" w14:textId="0BCFF6F6" w:rsidR="0062639D" w:rsidRDefault="00C649C2" w:rsidP="00870A4D">
      <w:pPr>
        <w:pStyle w:val="ListParagraph"/>
        <w:numPr>
          <w:ilvl w:val="0"/>
          <w:numId w:val="25"/>
        </w:numPr>
        <w:rPr>
          <w:rFonts w:cs="Arial"/>
        </w:rPr>
      </w:pPr>
      <w:r w:rsidRPr="00BD3B7E">
        <w:rPr>
          <w:rFonts w:cs="Arial"/>
        </w:rPr>
        <w:t>To engage in appropriate training and meetings required as appropriate to the post.</w:t>
      </w:r>
    </w:p>
    <w:p w14:paraId="4441F7D6" w14:textId="77777777" w:rsidR="00940407" w:rsidRPr="00940407" w:rsidRDefault="00940407" w:rsidP="00940407">
      <w:pPr>
        <w:pStyle w:val="ListParagraph"/>
        <w:rPr>
          <w:rFonts w:cs="Arial"/>
        </w:rPr>
      </w:pPr>
    </w:p>
    <w:p w14:paraId="226F5639" w14:textId="78F9FA4D" w:rsidR="00856F43" w:rsidRDefault="00D0163E" w:rsidP="00856F43">
      <w:pPr>
        <w:pStyle w:val="Heading2"/>
        <w:rPr>
          <w:rFonts w:ascii="Arial" w:hAnsi="Arial" w:cs="Arial"/>
          <w:b/>
          <w:color w:val="auto"/>
        </w:rPr>
      </w:pPr>
      <w:r w:rsidRPr="008010BC">
        <w:rPr>
          <w:rFonts w:ascii="Arial" w:hAnsi="Arial" w:cs="Arial"/>
          <w:b/>
          <w:color w:val="auto"/>
        </w:rPr>
        <w:t>Person Specification</w:t>
      </w:r>
    </w:p>
    <w:p w14:paraId="29044B2B" w14:textId="3A031B35" w:rsidR="00856F43" w:rsidRPr="00856F43" w:rsidRDefault="00856F43" w:rsidP="00856F43">
      <w:pPr>
        <w:keepNext/>
        <w:keepLines/>
        <w:spacing w:before="40" w:after="0"/>
        <w:outlineLvl w:val="2"/>
        <w:rPr>
          <w:rFonts w:eastAsia="Times New Roman" w:cs="Arial"/>
          <w:b/>
          <w:sz w:val="24"/>
          <w:szCs w:val="24"/>
        </w:rPr>
      </w:pPr>
      <w:r w:rsidRPr="00856F43">
        <w:rPr>
          <w:rFonts w:eastAsia="Times New Roman" w:cs="Arial"/>
          <w:b/>
          <w:sz w:val="24"/>
          <w:szCs w:val="24"/>
        </w:rPr>
        <w:t>Essential Criteria</w:t>
      </w:r>
    </w:p>
    <w:p w14:paraId="7B97F01F" w14:textId="312DD392" w:rsidR="00C649C2" w:rsidRPr="00FB602A" w:rsidRDefault="00D0163E" w:rsidP="00FB602A">
      <w:pPr>
        <w:pStyle w:val="Heading4"/>
        <w:rPr>
          <w:rFonts w:ascii="Arial" w:eastAsia="Times New Roman" w:hAnsi="Arial" w:cs="Arial"/>
          <w:b/>
          <w:i w:val="0"/>
          <w:color w:val="auto"/>
        </w:rPr>
      </w:pPr>
      <w:r w:rsidRPr="008010BC">
        <w:rPr>
          <w:rFonts w:ascii="Arial" w:eastAsia="Times New Roman" w:hAnsi="Arial" w:cs="Arial"/>
          <w:b/>
          <w:i w:val="0"/>
          <w:color w:val="auto"/>
        </w:rPr>
        <w:t>Qualification</w:t>
      </w:r>
    </w:p>
    <w:p w14:paraId="2E3F3062" w14:textId="133D25FE" w:rsidR="00856F43" w:rsidRPr="00870A4D" w:rsidRDefault="00C649C2" w:rsidP="00870A4D">
      <w:pPr>
        <w:pStyle w:val="ListParagraph"/>
        <w:numPr>
          <w:ilvl w:val="0"/>
          <w:numId w:val="19"/>
        </w:numPr>
      </w:pPr>
      <w:r w:rsidRPr="00FB602A">
        <w:t xml:space="preserve">GCSE or equivalent in English and Maths </w:t>
      </w:r>
    </w:p>
    <w:p w14:paraId="2895C0E4" w14:textId="155A4DFB" w:rsidR="00D0163E" w:rsidRDefault="00D0163E" w:rsidP="00521F87">
      <w:pPr>
        <w:pStyle w:val="Heading4"/>
        <w:rPr>
          <w:rFonts w:ascii="Arial" w:hAnsi="Arial" w:cs="Arial"/>
          <w:b/>
          <w:i w:val="0"/>
          <w:color w:val="auto"/>
        </w:rPr>
      </w:pPr>
      <w:bookmarkStart w:id="0" w:name="_Hlk89356844"/>
      <w:r w:rsidRPr="008010BC">
        <w:rPr>
          <w:rFonts w:ascii="Arial" w:hAnsi="Arial" w:cs="Arial"/>
          <w:b/>
          <w:i w:val="0"/>
          <w:color w:val="auto"/>
        </w:rPr>
        <w:t>Experience</w:t>
      </w:r>
    </w:p>
    <w:p w14:paraId="12BEEAE4" w14:textId="77DF8218" w:rsidR="00FB602A" w:rsidRDefault="00FB602A" w:rsidP="00870A4D">
      <w:pPr>
        <w:pStyle w:val="ListParagraph"/>
        <w:numPr>
          <w:ilvl w:val="0"/>
          <w:numId w:val="19"/>
        </w:numPr>
      </w:pPr>
      <w:r>
        <w:t>Proven</w:t>
      </w:r>
      <w:r w:rsidRPr="000E705A">
        <w:t xml:space="preserve"> work experience </w:t>
      </w:r>
      <w:r>
        <w:t>of staff supervision</w:t>
      </w:r>
    </w:p>
    <w:p w14:paraId="08B93790" w14:textId="404AB110" w:rsidR="002520C7" w:rsidRPr="00870A4D" w:rsidRDefault="00FB602A" w:rsidP="00870A4D">
      <w:pPr>
        <w:pStyle w:val="ListParagraph"/>
        <w:numPr>
          <w:ilvl w:val="0"/>
          <w:numId w:val="19"/>
        </w:numPr>
      </w:pPr>
      <w:r>
        <w:t xml:space="preserve">Experienced in </w:t>
      </w:r>
      <w:r w:rsidRPr="000E705A">
        <w:t>manual handling</w:t>
      </w:r>
      <w:r>
        <w:t xml:space="preserve"> activities including physical tasks</w:t>
      </w:r>
    </w:p>
    <w:p w14:paraId="1DB46483" w14:textId="77777777" w:rsidR="00D0163E" w:rsidRPr="008010BC" w:rsidRDefault="00D0163E" w:rsidP="00521F87">
      <w:pPr>
        <w:pStyle w:val="Heading4"/>
        <w:rPr>
          <w:rFonts w:ascii="Arial" w:hAnsi="Arial" w:cs="Arial"/>
          <w:b/>
          <w:i w:val="0"/>
          <w:color w:val="auto"/>
        </w:rPr>
      </w:pPr>
      <w:bookmarkStart w:id="1" w:name="_Hlk89356902"/>
      <w:bookmarkEnd w:id="0"/>
      <w:r w:rsidRPr="008010BC">
        <w:rPr>
          <w:rFonts w:ascii="Arial" w:hAnsi="Arial" w:cs="Arial"/>
          <w:b/>
          <w:i w:val="0"/>
          <w:color w:val="auto"/>
        </w:rPr>
        <w:t>Skills, knowledge &amp; abilities</w:t>
      </w:r>
    </w:p>
    <w:p w14:paraId="53BE3A36" w14:textId="39E295C1" w:rsidR="00FB602A" w:rsidRPr="000E705A" w:rsidRDefault="00FB602A" w:rsidP="00870A4D">
      <w:pPr>
        <w:pStyle w:val="ListParagraph"/>
        <w:numPr>
          <w:ilvl w:val="0"/>
          <w:numId w:val="20"/>
        </w:numPr>
      </w:pPr>
      <w:r>
        <w:t>Computer literate (MS Word, Excel and Outlook)</w:t>
      </w:r>
    </w:p>
    <w:p w14:paraId="43CC0CD3" w14:textId="33E6B9B7" w:rsidR="00FB602A" w:rsidRDefault="00FB602A" w:rsidP="00870A4D">
      <w:pPr>
        <w:pStyle w:val="ListParagraph"/>
        <w:numPr>
          <w:ilvl w:val="0"/>
          <w:numId w:val="20"/>
        </w:numPr>
      </w:pPr>
      <w:r>
        <w:t>Able to work within and supervise a team</w:t>
      </w:r>
    </w:p>
    <w:p w14:paraId="0614C104" w14:textId="0F44A16B" w:rsidR="00FB602A" w:rsidRPr="000B2CBF" w:rsidRDefault="00FB602A" w:rsidP="00870A4D">
      <w:pPr>
        <w:pStyle w:val="ListParagraph"/>
        <w:numPr>
          <w:ilvl w:val="0"/>
          <w:numId w:val="20"/>
        </w:numPr>
      </w:pPr>
      <w:r>
        <w:t>Able to schedule, prioritise and monitor the workload of a team</w:t>
      </w:r>
    </w:p>
    <w:p w14:paraId="653D5911" w14:textId="5702EF85" w:rsidR="00FB602A" w:rsidRDefault="00FB602A" w:rsidP="00870A4D">
      <w:pPr>
        <w:pStyle w:val="ListParagraph"/>
        <w:numPr>
          <w:ilvl w:val="0"/>
          <w:numId w:val="20"/>
        </w:numPr>
      </w:pPr>
      <w:r>
        <w:t xml:space="preserve">Able to demonstrate working on own initiative </w:t>
      </w:r>
    </w:p>
    <w:p w14:paraId="7D8EDE3A" w14:textId="26ABA2A7" w:rsidR="00FB602A" w:rsidRPr="000E705A" w:rsidRDefault="00FB602A" w:rsidP="00870A4D">
      <w:pPr>
        <w:pStyle w:val="ListParagraph"/>
        <w:numPr>
          <w:ilvl w:val="0"/>
          <w:numId w:val="20"/>
        </w:numPr>
      </w:pPr>
      <w:r w:rsidRPr="000E705A">
        <w:t>Good communicat</w:t>
      </w:r>
      <w:r>
        <w:t>ion and customer service skills</w:t>
      </w:r>
    </w:p>
    <w:p w14:paraId="6CF05D57" w14:textId="4FA777AE" w:rsidR="00FB602A" w:rsidRPr="000E705A" w:rsidRDefault="00FB602A" w:rsidP="00870A4D">
      <w:pPr>
        <w:pStyle w:val="ListParagraph"/>
        <w:numPr>
          <w:ilvl w:val="0"/>
          <w:numId w:val="20"/>
        </w:numPr>
      </w:pPr>
      <w:r w:rsidRPr="000E705A">
        <w:t xml:space="preserve">Reliable, adaptable </w:t>
      </w:r>
      <w:r>
        <w:t>and flexible to changing shifts</w:t>
      </w:r>
    </w:p>
    <w:p w14:paraId="5C39BFA0" w14:textId="01006DFD" w:rsidR="00FB602A" w:rsidRPr="00B662FF" w:rsidRDefault="00FB602A" w:rsidP="00870A4D">
      <w:pPr>
        <w:pStyle w:val="ListParagraph"/>
        <w:numPr>
          <w:ilvl w:val="0"/>
          <w:numId w:val="20"/>
        </w:numPr>
      </w:pPr>
      <w:r w:rsidRPr="000E705A">
        <w:t>Able to perform a wide v</w:t>
      </w:r>
      <w:r>
        <w:t>ariety of manual handling tasks</w:t>
      </w:r>
    </w:p>
    <w:p w14:paraId="2C80A595" w14:textId="44AF5E58" w:rsidR="00521F87" w:rsidRPr="00BA156A" w:rsidRDefault="00B662FF" w:rsidP="00870A4D">
      <w:pPr>
        <w:pStyle w:val="ListParagraph"/>
        <w:numPr>
          <w:ilvl w:val="0"/>
          <w:numId w:val="20"/>
        </w:numPr>
      </w:pPr>
      <w:r>
        <w:lastRenderedPageBreak/>
        <w:t xml:space="preserve">Will share and live by the values and </w:t>
      </w:r>
      <w:r w:rsidR="00A10929">
        <w:t>behaviours</w:t>
      </w:r>
      <w:r>
        <w:t xml:space="preserve"> of the University demonstrable by leading from example</w:t>
      </w:r>
      <w:bookmarkEnd w:id="1"/>
    </w:p>
    <w:p w14:paraId="5E5D18DC" w14:textId="77777777" w:rsidR="00D0163E" w:rsidRDefault="00D0163E" w:rsidP="00521F87">
      <w:pPr>
        <w:pStyle w:val="Heading4"/>
        <w:rPr>
          <w:rFonts w:ascii="Arial" w:hAnsi="Arial" w:cs="Arial"/>
          <w:b/>
          <w:i w:val="0"/>
          <w:color w:val="auto"/>
        </w:rPr>
      </w:pPr>
      <w:r w:rsidRPr="008010BC">
        <w:rPr>
          <w:rFonts w:ascii="Arial" w:hAnsi="Arial" w:cs="Arial"/>
          <w:b/>
          <w:i w:val="0"/>
          <w:color w:val="auto"/>
        </w:rPr>
        <w:t>Business requirements</w:t>
      </w:r>
    </w:p>
    <w:p w14:paraId="608FA6EE" w14:textId="77777777" w:rsidR="00FB602A" w:rsidRDefault="00FB602A" w:rsidP="00870A4D">
      <w:pPr>
        <w:pStyle w:val="ListParagraph"/>
        <w:numPr>
          <w:ilvl w:val="0"/>
          <w:numId w:val="21"/>
        </w:numPr>
      </w:pPr>
      <w:r>
        <w:t>Be available for overtime for key business events including early, late and weekend shift work.</w:t>
      </w:r>
    </w:p>
    <w:p w14:paraId="57B3F39D" w14:textId="77777777" w:rsidR="00D75441" w:rsidRPr="00D75441" w:rsidRDefault="00D75441" w:rsidP="00D75441">
      <w:pPr>
        <w:pStyle w:val="ListParagraph"/>
        <w:numPr>
          <w:ilvl w:val="0"/>
          <w:numId w:val="21"/>
        </w:numPr>
        <w:spacing w:before="40" w:after="60" w:line="240" w:lineRule="auto"/>
        <w:rPr>
          <w:rFonts w:eastAsia="Times New Roman" w:cs="Arial"/>
          <w:lang w:eastAsia="en-GB"/>
        </w:rPr>
      </w:pPr>
      <w:r w:rsidRPr="00D75441">
        <w:rPr>
          <w:rFonts w:eastAsia="Times New Roman" w:cs="Arial"/>
          <w:lang w:eastAsia="en-GB"/>
        </w:rPr>
        <w:t>Willingness and flexibility to travel and work between University and external sites in a cost effective and timely manner.</w:t>
      </w:r>
    </w:p>
    <w:p w14:paraId="2CEFD3D0" w14:textId="77777777" w:rsidR="00870A4D" w:rsidRPr="00870A4D" w:rsidRDefault="00870A4D" w:rsidP="00870A4D"/>
    <w:p w14:paraId="4A54610E" w14:textId="77777777" w:rsidR="00856F43" w:rsidRPr="008010BC" w:rsidRDefault="00856F43" w:rsidP="00856F43">
      <w:pPr>
        <w:pStyle w:val="Heading3"/>
        <w:rPr>
          <w:rFonts w:ascii="Arial" w:eastAsia="Times New Roman" w:hAnsi="Arial" w:cs="Arial"/>
          <w:b/>
          <w:color w:val="auto"/>
        </w:rPr>
      </w:pPr>
      <w:r w:rsidRPr="008010BC">
        <w:rPr>
          <w:rFonts w:ascii="Arial" w:eastAsia="Times New Roman" w:hAnsi="Arial" w:cs="Arial"/>
          <w:b/>
          <w:color w:val="auto"/>
        </w:rPr>
        <w:t>Desirable Criteria</w:t>
      </w:r>
    </w:p>
    <w:p w14:paraId="7533E5D5" w14:textId="30F45966" w:rsidR="00856F43" w:rsidRPr="00856F43" w:rsidRDefault="00856F43" w:rsidP="00856F43">
      <w:pPr>
        <w:pStyle w:val="Heading4"/>
        <w:rPr>
          <w:rFonts w:ascii="Arial" w:eastAsia="Times New Roman" w:hAnsi="Arial" w:cs="Arial"/>
          <w:b/>
          <w:i w:val="0"/>
          <w:color w:val="auto"/>
        </w:rPr>
      </w:pPr>
      <w:r w:rsidRPr="008010BC">
        <w:rPr>
          <w:rFonts w:ascii="Arial" w:eastAsia="Times New Roman" w:hAnsi="Arial" w:cs="Arial"/>
          <w:b/>
          <w:i w:val="0"/>
          <w:color w:val="auto"/>
        </w:rPr>
        <w:t>Qualifications</w:t>
      </w:r>
    </w:p>
    <w:p w14:paraId="77681039" w14:textId="29BE2CD4" w:rsidR="00856F43" w:rsidRPr="00FB602A" w:rsidRDefault="00856F43" w:rsidP="00870A4D">
      <w:pPr>
        <w:pStyle w:val="ListParagraph"/>
        <w:numPr>
          <w:ilvl w:val="0"/>
          <w:numId w:val="22"/>
        </w:numPr>
      </w:pPr>
      <w:r w:rsidRPr="00FB602A">
        <w:t xml:space="preserve">Supervisory Qualification </w:t>
      </w:r>
    </w:p>
    <w:p w14:paraId="2F5CA4D3" w14:textId="7AD259C9" w:rsidR="00856F43" w:rsidRPr="00AD0D86" w:rsidRDefault="00856F43" w:rsidP="00870A4D">
      <w:pPr>
        <w:pStyle w:val="ListParagraph"/>
        <w:numPr>
          <w:ilvl w:val="0"/>
          <w:numId w:val="22"/>
        </w:numPr>
      </w:pPr>
      <w:r w:rsidRPr="00FB602A">
        <w:t xml:space="preserve">Health &amp; Safety Qualification (IOSH or NEBOSH) </w:t>
      </w:r>
    </w:p>
    <w:p w14:paraId="6B065AC3" w14:textId="77777777" w:rsidR="00856F43" w:rsidRDefault="00856F43" w:rsidP="00856F43">
      <w:pPr>
        <w:pStyle w:val="Heading4"/>
        <w:rPr>
          <w:rFonts w:ascii="Arial" w:hAnsi="Arial" w:cs="Arial"/>
          <w:b/>
          <w:i w:val="0"/>
          <w:color w:val="auto"/>
        </w:rPr>
      </w:pPr>
      <w:r w:rsidRPr="008010BC">
        <w:rPr>
          <w:rFonts w:ascii="Arial" w:hAnsi="Arial" w:cs="Arial"/>
          <w:b/>
          <w:i w:val="0"/>
          <w:color w:val="auto"/>
        </w:rPr>
        <w:t>Experience</w:t>
      </w:r>
    </w:p>
    <w:p w14:paraId="1A9585C3" w14:textId="0E418F94" w:rsidR="00856F43" w:rsidRDefault="00856F43" w:rsidP="00870A4D">
      <w:pPr>
        <w:pStyle w:val="ListParagraph"/>
        <w:numPr>
          <w:ilvl w:val="0"/>
          <w:numId w:val="23"/>
        </w:numPr>
      </w:pPr>
      <w:r>
        <w:t xml:space="preserve">Previously worked within a large multi-based organization </w:t>
      </w:r>
    </w:p>
    <w:p w14:paraId="042DCBDA" w14:textId="77777777" w:rsidR="00870A4D" w:rsidRPr="00870A4D" w:rsidRDefault="00870A4D" w:rsidP="00870A4D">
      <w:pPr>
        <w:pStyle w:val="ListParagraph"/>
      </w:pPr>
    </w:p>
    <w:p w14:paraId="46C89B29" w14:textId="77777777" w:rsidR="00856F43" w:rsidRPr="008010BC" w:rsidRDefault="00856F43" w:rsidP="00856F43">
      <w:pPr>
        <w:pStyle w:val="Heading4"/>
        <w:rPr>
          <w:rFonts w:ascii="Arial" w:hAnsi="Arial" w:cs="Arial"/>
          <w:b/>
          <w:i w:val="0"/>
          <w:color w:val="auto"/>
        </w:rPr>
      </w:pPr>
      <w:r w:rsidRPr="008010BC">
        <w:rPr>
          <w:rFonts w:ascii="Arial" w:hAnsi="Arial" w:cs="Arial"/>
          <w:b/>
          <w:i w:val="0"/>
          <w:color w:val="auto"/>
        </w:rPr>
        <w:t>Skills, knowledge &amp; abilities</w:t>
      </w:r>
    </w:p>
    <w:p w14:paraId="221E65C5" w14:textId="1972E2F1" w:rsidR="00856F43" w:rsidRPr="00B82A2A" w:rsidRDefault="00856F43" w:rsidP="00870A4D">
      <w:pPr>
        <w:pStyle w:val="ListParagraph"/>
        <w:numPr>
          <w:ilvl w:val="0"/>
          <w:numId w:val="23"/>
        </w:numPr>
      </w:pPr>
      <w:r>
        <w:t xml:space="preserve">Trained in manual handling </w:t>
      </w:r>
    </w:p>
    <w:p w14:paraId="0332F9B5" w14:textId="27052463" w:rsidR="00856F43" w:rsidRPr="000E705A" w:rsidRDefault="00856F43" w:rsidP="00870A4D">
      <w:pPr>
        <w:pStyle w:val="ListParagraph"/>
        <w:numPr>
          <w:ilvl w:val="0"/>
          <w:numId w:val="23"/>
        </w:numPr>
      </w:pPr>
      <w:r>
        <w:t>Knowledge of health &amp; safety practices</w:t>
      </w:r>
    </w:p>
    <w:p w14:paraId="3585CB05" w14:textId="77777777" w:rsidR="00856F43" w:rsidRPr="00B43E1B" w:rsidRDefault="00856F43" w:rsidP="00870A4D"/>
    <w:p w14:paraId="31D00374" w14:textId="77777777" w:rsidR="00D0163E" w:rsidRPr="008010BC" w:rsidRDefault="00C54A45" w:rsidP="00D537F5">
      <w:pPr>
        <w:pStyle w:val="Heading1"/>
        <w:rPr>
          <w:rFonts w:ascii="Arial" w:hAnsi="Arial" w:cs="Arial"/>
          <w:b/>
          <w:color w:val="auto"/>
        </w:rPr>
      </w:pPr>
      <w:r w:rsidRPr="008010BC">
        <w:rPr>
          <w:rFonts w:ascii="Arial" w:hAnsi="Arial" w:cs="Arial"/>
          <w:b/>
          <w:color w:val="auto"/>
        </w:rPr>
        <w:t>Benefits</w:t>
      </w:r>
    </w:p>
    <w:p w14:paraId="14215814" w14:textId="1F468C6A" w:rsidR="00C54A45" w:rsidRDefault="00C54A45" w:rsidP="00C54A45">
      <w:pPr>
        <w:rPr>
          <w:rFonts w:cs="Arial"/>
        </w:rPr>
      </w:pPr>
      <w:r w:rsidRPr="008010BC">
        <w:rPr>
          <w:rFonts w:cs="Arial"/>
        </w:rPr>
        <w:t xml:space="preserve">As well as competitive pay scales, we offer generous holiday entitlement. We also offer opportunities for further salary progression based on performance, and the opportunity to join a contributory pension scheme. </w:t>
      </w:r>
    </w:p>
    <w:p w14:paraId="708588FC" w14:textId="5B787F1E" w:rsidR="00D43601" w:rsidRPr="008010BC" w:rsidRDefault="00D43601" w:rsidP="00C54A45">
      <w:pPr>
        <w:rPr>
          <w:rFonts w:cs="Arial"/>
        </w:rPr>
      </w:pPr>
      <w:r w:rsidRPr="00D43601">
        <w:rPr>
          <w:rFonts w:cs="Arial"/>
        </w:rPr>
        <w:t xml:space="preserve">The University of Derby is committed to promoting equality, diversity and inclusion. </w:t>
      </w:r>
      <w:r w:rsidR="00A10929" w:rsidRPr="00D43601">
        <w:rPr>
          <w:rFonts w:cs="Arial"/>
        </w:rPr>
        <w:t>However,</w:t>
      </w:r>
      <w:r w:rsidRPr="00D43601">
        <w:rPr>
          <w:rFonts w:cs="Arial"/>
        </w:rPr>
        <w:t xml:space="preserve"> you identify, we actively celebrate the knowledge, experience and talents each person brings</w:t>
      </w:r>
    </w:p>
    <w:p w14:paraId="5E3CB00F" w14:textId="77777777" w:rsidR="00C54A45" w:rsidRPr="008010BC" w:rsidRDefault="00C54A45" w:rsidP="00C54A45">
      <w:pPr>
        <w:rPr>
          <w:rFonts w:cs="Arial"/>
        </w:rPr>
      </w:pPr>
      <w:r w:rsidRPr="008010BC">
        <w:rPr>
          <w:rFonts w:cs="Arial"/>
        </w:rPr>
        <w:t xml:space="preserve">For more information on the benefits of working at the University of Derby go to </w:t>
      </w:r>
      <w:hyperlink r:id="rId12" w:history="1">
        <w:r w:rsidRPr="008010BC">
          <w:rPr>
            <w:rStyle w:val="Hyperlink"/>
            <w:rFonts w:cs="Arial"/>
            <w:color w:val="auto"/>
          </w:rPr>
          <w:t>the Benefit pages of our website.</w:t>
        </w:r>
      </w:hyperlink>
    </w:p>
    <w:p w14:paraId="4CCE404A" w14:textId="50E3E30E" w:rsidR="00D0163E" w:rsidRPr="008010BC" w:rsidRDefault="00D0163E" w:rsidP="0023459E">
      <w:pPr>
        <w:spacing w:after="200" w:line="276" w:lineRule="auto"/>
        <w:rPr>
          <w:rFonts w:cs="Arial"/>
        </w:rPr>
      </w:pPr>
    </w:p>
    <w:sectPr w:rsidR="00D0163E" w:rsidRPr="008010BC" w:rsidSect="001749E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2168AF" w14:textId="77777777" w:rsidR="008B5044" w:rsidRDefault="008B5044" w:rsidP="00002574">
      <w:pPr>
        <w:spacing w:after="0" w:line="240" w:lineRule="auto"/>
      </w:pPr>
      <w:r>
        <w:separator/>
      </w:r>
    </w:p>
  </w:endnote>
  <w:endnote w:type="continuationSeparator" w:id="0">
    <w:p w14:paraId="7203FB9F" w14:textId="77777777" w:rsidR="008B5044" w:rsidRDefault="008B5044" w:rsidP="000025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EADFDD" w14:textId="77777777" w:rsidR="00C649C2" w:rsidRDefault="00C649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BBAF43" w14:textId="3494B4C2" w:rsidR="00002574" w:rsidRDefault="0000257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AD232" w14:textId="77777777" w:rsidR="00C649C2" w:rsidRDefault="00C649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667BE5" w14:textId="77777777" w:rsidR="008B5044" w:rsidRDefault="008B5044" w:rsidP="00002574">
      <w:pPr>
        <w:spacing w:after="0" w:line="240" w:lineRule="auto"/>
      </w:pPr>
      <w:r>
        <w:separator/>
      </w:r>
    </w:p>
  </w:footnote>
  <w:footnote w:type="continuationSeparator" w:id="0">
    <w:p w14:paraId="74700D44" w14:textId="77777777" w:rsidR="008B5044" w:rsidRDefault="008B5044" w:rsidP="000025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F13A8E" w14:textId="77777777" w:rsidR="00C649C2" w:rsidRDefault="00C649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CB15F" w14:textId="77777777" w:rsidR="00C649C2" w:rsidRDefault="00C649C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AF572A" w14:textId="77777777" w:rsidR="00C649C2" w:rsidRDefault="00C649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C328E"/>
    <w:multiLevelType w:val="hybridMultilevel"/>
    <w:tmpl w:val="61F8E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EC433C"/>
    <w:multiLevelType w:val="hybridMultilevel"/>
    <w:tmpl w:val="2D6030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D5015"/>
    <w:multiLevelType w:val="hybridMultilevel"/>
    <w:tmpl w:val="3D3215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F6749"/>
    <w:multiLevelType w:val="hybridMultilevel"/>
    <w:tmpl w:val="48403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C2561E"/>
    <w:multiLevelType w:val="hybridMultilevel"/>
    <w:tmpl w:val="300E08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5C1427"/>
    <w:multiLevelType w:val="hybridMultilevel"/>
    <w:tmpl w:val="027A7B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7A009D"/>
    <w:multiLevelType w:val="hybridMultilevel"/>
    <w:tmpl w:val="B7CC8A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327B37"/>
    <w:multiLevelType w:val="hybridMultilevel"/>
    <w:tmpl w:val="88B6482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A665D2"/>
    <w:multiLevelType w:val="hybridMultilevel"/>
    <w:tmpl w:val="E3EEDC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B43EA"/>
    <w:multiLevelType w:val="hybridMultilevel"/>
    <w:tmpl w:val="DB3C3F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273F89"/>
    <w:multiLevelType w:val="hybridMultilevel"/>
    <w:tmpl w:val="573279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F2F78"/>
    <w:multiLevelType w:val="hybridMultilevel"/>
    <w:tmpl w:val="806AE7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072558"/>
    <w:multiLevelType w:val="hybridMultilevel"/>
    <w:tmpl w:val="9C96C7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89754C"/>
    <w:multiLevelType w:val="hybridMultilevel"/>
    <w:tmpl w:val="5BB0F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94120A"/>
    <w:multiLevelType w:val="hybridMultilevel"/>
    <w:tmpl w:val="9A542CFE"/>
    <w:lvl w:ilvl="0" w:tplc="736C89AE">
      <w:start w:val="1"/>
      <w:numFmt w:val="decimal"/>
      <w:lvlText w:val="%1)"/>
      <w:lvlJc w:val="left"/>
      <w:pPr>
        <w:ind w:left="42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E80EBA"/>
    <w:multiLevelType w:val="hybridMultilevel"/>
    <w:tmpl w:val="73C60906"/>
    <w:lvl w:ilvl="0" w:tplc="3396565C">
      <w:start w:val="1"/>
      <w:numFmt w:val="decimal"/>
      <w:lvlText w:val="%1)"/>
      <w:lvlJc w:val="left"/>
      <w:pPr>
        <w:ind w:left="42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EA01D0"/>
    <w:multiLevelType w:val="hybridMultilevel"/>
    <w:tmpl w:val="6562C5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FC5D36"/>
    <w:multiLevelType w:val="hybridMultilevel"/>
    <w:tmpl w:val="AF12B928"/>
    <w:lvl w:ilvl="0" w:tplc="F8F44BC8">
      <w:start w:val="1"/>
      <w:numFmt w:val="decimal"/>
      <w:lvlText w:val="%1)"/>
      <w:lvlJc w:val="left"/>
      <w:pPr>
        <w:ind w:left="42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6" w:hanging="360"/>
      </w:pPr>
    </w:lvl>
    <w:lvl w:ilvl="2" w:tplc="0409001B" w:tentative="1">
      <w:start w:val="1"/>
      <w:numFmt w:val="lowerRoman"/>
      <w:lvlText w:val="%3."/>
      <w:lvlJc w:val="right"/>
      <w:pPr>
        <w:ind w:left="1866" w:hanging="180"/>
      </w:pPr>
    </w:lvl>
    <w:lvl w:ilvl="3" w:tplc="0409000F" w:tentative="1">
      <w:start w:val="1"/>
      <w:numFmt w:val="decimal"/>
      <w:lvlText w:val="%4."/>
      <w:lvlJc w:val="left"/>
      <w:pPr>
        <w:ind w:left="2586" w:hanging="360"/>
      </w:pPr>
    </w:lvl>
    <w:lvl w:ilvl="4" w:tplc="04090019" w:tentative="1">
      <w:start w:val="1"/>
      <w:numFmt w:val="lowerLetter"/>
      <w:lvlText w:val="%5."/>
      <w:lvlJc w:val="left"/>
      <w:pPr>
        <w:ind w:left="3306" w:hanging="360"/>
      </w:pPr>
    </w:lvl>
    <w:lvl w:ilvl="5" w:tplc="0409001B" w:tentative="1">
      <w:start w:val="1"/>
      <w:numFmt w:val="lowerRoman"/>
      <w:lvlText w:val="%6."/>
      <w:lvlJc w:val="right"/>
      <w:pPr>
        <w:ind w:left="4026" w:hanging="180"/>
      </w:pPr>
    </w:lvl>
    <w:lvl w:ilvl="6" w:tplc="0409000F" w:tentative="1">
      <w:start w:val="1"/>
      <w:numFmt w:val="decimal"/>
      <w:lvlText w:val="%7."/>
      <w:lvlJc w:val="left"/>
      <w:pPr>
        <w:ind w:left="4746" w:hanging="360"/>
      </w:pPr>
    </w:lvl>
    <w:lvl w:ilvl="7" w:tplc="04090019" w:tentative="1">
      <w:start w:val="1"/>
      <w:numFmt w:val="lowerLetter"/>
      <w:lvlText w:val="%8."/>
      <w:lvlJc w:val="left"/>
      <w:pPr>
        <w:ind w:left="5466" w:hanging="360"/>
      </w:pPr>
    </w:lvl>
    <w:lvl w:ilvl="8" w:tplc="0409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18" w15:restartNumberingAfterBreak="0">
    <w:nsid w:val="56361F28"/>
    <w:multiLevelType w:val="hybridMultilevel"/>
    <w:tmpl w:val="5A26B9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6434B8"/>
    <w:multiLevelType w:val="hybridMultilevel"/>
    <w:tmpl w:val="7D64C2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685CF8"/>
    <w:multiLevelType w:val="hybridMultilevel"/>
    <w:tmpl w:val="CF92A69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0D6CEA"/>
    <w:multiLevelType w:val="hybridMultilevel"/>
    <w:tmpl w:val="4B5ED9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955746"/>
    <w:multiLevelType w:val="hybridMultilevel"/>
    <w:tmpl w:val="582283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517C4F"/>
    <w:multiLevelType w:val="hybridMultilevel"/>
    <w:tmpl w:val="75A0EF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3D2DEF"/>
    <w:multiLevelType w:val="hybridMultilevel"/>
    <w:tmpl w:val="D3EA4F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4"/>
  </w:num>
  <w:num w:numId="3">
    <w:abstractNumId w:val="15"/>
  </w:num>
  <w:num w:numId="4">
    <w:abstractNumId w:val="3"/>
  </w:num>
  <w:num w:numId="5">
    <w:abstractNumId w:val="11"/>
  </w:num>
  <w:num w:numId="6">
    <w:abstractNumId w:val="19"/>
  </w:num>
  <w:num w:numId="7">
    <w:abstractNumId w:val="6"/>
  </w:num>
  <w:num w:numId="8">
    <w:abstractNumId w:val="10"/>
  </w:num>
  <w:num w:numId="9">
    <w:abstractNumId w:val="13"/>
  </w:num>
  <w:num w:numId="10">
    <w:abstractNumId w:val="18"/>
  </w:num>
  <w:num w:numId="11">
    <w:abstractNumId w:val="5"/>
  </w:num>
  <w:num w:numId="12">
    <w:abstractNumId w:val="24"/>
  </w:num>
  <w:num w:numId="13">
    <w:abstractNumId w:val="12"/>
  </w:num>
  <w:num w:numId="14">
    <w:abstractNumId w:val="16"/>
  </w:num>
  <w:num w:numId="15">
    <w:abstractNumId w:val="0"/>
  </w:num>
  <w:num w:numId="16">
    <w:abstractNumId w:val="21"/>
  </w:num>
  <w:num w:numId="17">
    <w:abstractNumId w:val="22"/>
  </w:num>
  <w:num w:numId="18">
    <w:abstractNumId w:val="1"/>
  </w:num>
  <w:num w:numId="19">
    <w:abstractNumId w:val="9"/>
  </w:num>
  <w:num w:numId="20">
    <w:abstractNumId w:val="23"/>
  </w:num>
  <w:num w:numId="21">
    <w:abstractNumId w:val="4"/>
  </w:num>
  <w:num w:numId="22">
    <w:abstractNumId w:val="8"/>
  </w:num>
  <w:num w:numId="23">
    <w:abstractNumId w:val="2"/>
  </w:num>
  <w:num w:numId="24">
    <w:abstractNumId w:val="7"/>
  </w:num>
  <w:num w:numId="2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Mjc1NzAwMzExMTJT0lEKTi0uzszPAykwrgUAtNNajCwAAAA="/>
  </w:docVars>
  <w:rsids>
    <w:rsidRoot w:val="00186FB3"/>
    <w:rsid w:val="00002574"/>
    <w:rsid w:val="000069FE"/>
    <w:rsid w:val="00051D56"/>
    <w:rsid w:val="00071522"/>
    <w:rsid w:val="000765EB"/>
    <w:rsid w:val="000A4855"/>
    <w:rsid w:val="000B5583"/>
    <w:rsid w:val="000D4711"/>
    <w:rsid w:val="00105BBB"/>
    <w:rsid w:val="001749EF"/>
    <w:rsid w:val="00186FB3"/>
    <w:rsid w:val="001970C7"/>
    <w:rsid w:val="00205ED1"/>
    <w:rsid w:val="00231D30"/>
    <w:rsid w:val="0023459E"/>
    <w:rsid w:val="002520C7"/>
    <w:rsid w:val="002A6DF9"/>
    <w:rsid w:val="002C38A8"/>
    <w:rsid w:val="002C6BDE"/>
    <w:rsid w:val="002D4E08"/>
    <w:rsid w:val="00301D50"/>
    <w:rsid w:val="00313954"/>
    <w:rsid w:val="00316500"/>
    <w:rsid w:val="003207A2"/>
    <w:rsid w:val="00362DE8"/>
    <w:rsid w:val="003837A2"/>
    <w:rsid w:val="00384D60"/>
    <w:rsid w:val="00393CD3"/>
    <w:rsid w:val="003D6BD5"/>
    <w:rsid w:val="003E162E"/>
    <w:rsid w:val="0042586F"/>
    <w:rsid w:val="005071F7"/>
    <w:rsid w:val="00521F87"/>
    <w:rsid w:val="00553760"/>
    <w:rsid w:val="00560386"/>
    <w:rsid w:val="0057636A"/>
    <w:rsid w:val="00594FD0"/>
    <w:rsid w:val="005B505A"/>
    <w:rsid w:val="005C7C71"/>
    <w:rsid w:val="005D0EEB"/>
    <w:rsid w:val="00600188"/>
    <w:rsid w:val="0062639D"/>
    <w:rsid w:val="006472D8"/>
    <w:rsid w:val="00655AC0"/>
    <w:rsid w:val="00670E08"/>
    <w:rsid w:val="00675FB8"/>
    <w:rsid w:val="006848E2"/>
    <w:rsid w:val="00692BC5"/>
    <w:rsid w:val="006C2B71"/>
    <w:rsid w:val="006D7C7B"/>
    <w:rsid w:val="00737F0C"/>
    <w:rsid w:val="00772AF2"/>
    <w:rsid w:val="007E44CA"/>
    <w:rsid w:val="007E611D"/>
    <w:rsid w:val="00800D76"/>
    <w:rsid w:val="008010BC"/>
    <w:rsid w:val="00846225"/>
    <w:rsid w:val="00856F43"/>
    <w:rsid w:val="00870A4D"/>
    <w:rsid w:val="008934A8"/>
    <w:rsid w:val="008B2C63"/>
    <w:rsid w:val="008B5044"/>
    <w:rsid w:val="008D2E24"/>
    <w:rsid w:val="008D73ED"/>
    <w:rsid w:val="009259F9"/>
    <w:rsid w:val="00940407"/>
    <w:rsid w:val="0095509E"/>
    <w:rsid w:val="00964D54"/>
    <w:rsid w:val="00974C92"/>
    <w:rsid w:val="00980CA2"/>
    <w:rsid w:val="009C1338"/>
    <w:rsid w:val="00A04C3F"/>
    <w:rsid w:val="00A10929"/>
    <w:rsid w:val="00A41B9B"/>
    <w:rsid w:val="00A96F47"/>
    <w:rsid w:val="00AB01B4"/>
    <w:rsid w:val="00AD0D86"/>
    <w:rsid w:val="00AD6B6C"/>
    <w:rsid w:val="00B057A4"/>
    <w:rsid w:val="00B24872"/>
    <w:rsid w:val="00B2751A"/>
    <w:rsid w:val="00B30195"/>
    <w:rsid w:val="00B43E1B"/>
    <w:rsid w:val="00B507FE"/>
    <w:rsid w:val="00B53F62"/>
    <w:rsid w:val="00B662FF"/>
    <w:rsid w:val="00B81EA8"/>
    <w:rsid w:val="00BA156A"/>
    <w:rsid w:val="00BC291E"/>
    <w:rsid w:val="00BD3B7E"/>
    <w:rsid w:val="00BD7B78"/>
    <w:rsid w:val="00BE54DD"/>
    <w:rsid w:val="00BF69BA"/>
    <w:rsid w:val="00C06CAE"/>
    <w:rsid w:val="00C20620"/>
    <w:rsid w:val="00C50089"/>
    <w:rsid w:val="00C54A45"/>
    <w:rsid w:val="00C649C2"/>
    <w:rsid w:val="00CA2AA4"/>
    <w:rsid w:val="00CA2C4C"/>
    <w:rsid w:val="00CC37B0"/>
    <w:rsid w:val="00D0163E"/>
    <w:rsid w:val="00D25781"/>
    <w:rsid w:val="00D27F99"/>
    <w:rsid w:val="00D356D9"/>
    <w:rsid w:val="00D43601"/>
    <w:rsid w:val="00D52048"/>
    <w:rsid w:val="00D537F5"/>
    <w:rsid w:val="00D53CCB"/>
    <w:rsid w:val="00D75441"/>
    <w:rsid w:val="00DE7DA4"/>
    <w:rsid w:val="00DF4B74"/>
    <w:rsid w:val="00E04DF5"/>
    <w:rsid w:val="00E1125C"/>
    <w:rsid w:val="00E33A53"/>
    <w:rsid w:val="00E57BB4"/>
    <w:rsid w:val="00E61D5E"/>
    <w:rsid w:val="00E63FF2"/>
    <w:rsid w:val="00E6475A"/>
    <w:rsid w:val="00E909DB"/>
    <w:rsid w:val="00E940C6"/>
    <w:rsid w:val="00EB15D4"/>
    <w:rsid w:val="00EB3F92"/>
    <w:rsid w:val="00EC2DB8"/>
    <w:rsid w:val="00EF0E4B"/>
    <w:rsid w:val="00F53B59"/>
    <w:rsid w:val="00FA7403"/>
    <w:rsid w:val="00FB10AA"/>
    <w:rsid w:val="00FB602A"/>
    <w:rsid w:val="00FC1B5D"/>
    <w:rsid w:val="00FC3DF7"/>
    <w:rsid w:val="00FC6DB8"/>
    <w:rsid w:val="00FD60A9"/>
    <w:rsid w:val="309DB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F15FC4"/>
  <w15:chartTrackingRefBased/>
  <w15:docId w15:val="{1E18310A-EDF9-4D66-B570-301F354BBF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0A4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3837A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37A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837A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0163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21F8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837A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837A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837A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837A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837A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uiPriority w:val="72"/>
    <w:qFormat/>
    <w:rsid w:val="00D0163E"/>
    <w:pPr>
      <w:ind w:left="720"/>
      <w:contextualSpacing/>
    </w:pPr>
  </w:style>
  <w:style w:type="table" w:styleId="TableGrid">
    <w:name w:val="Table Grid"/>
    <w:basedOn w:val="TableNormal"/>
    <w:uiPriority w:val="39"/>
    <w:rsid w:val="00D016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D0163E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521F87"/>
    <w:rPr>
      <w:rFonts w:asciiTheme="majorHAnsi" w:eastAsiaTheme="majorEastAsia" w:hAnsiTheme="majorHAnsi" w:cstheme="majorBidi"/>
      <w:color w:val="2E74B5" w:themeColor="accent1" w:themeShade="BF"/>
    </w:rPr>
  </w:style>
  <w:style w:type="character" w:styleId="Hyperlink">
    <w:name w:val="Hyperlink"/>
    <w:basedOn w:val="DefaultParagraphFont"/>
    <w:uiPriority w:val="99"/>
    <w:unhideWhenUsed/>
    <w:rsid w:val="00C54A4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54A45"/>
    <w:rPr>
      <w:color w:val="954F72" w:themeColor="followed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BE54DD"/>
  </w:style>
  <w:style w:type="character" w:styleId="Emphasis">
    <w:name w:val="Emphasis"/>
    <w:basedOn w:val="DefaultParagraphFont"/>
    <w:uiPriority w:val="20"/>
    <w:qFormat/>
    <w:rsid w:val="008010BC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0025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2574"/>
  </w:style>
  <w:style w:type="paragraph" w:styleId="Footer">
    <w:name w:val="footer"/>
    <w:basedOn w:val="Normal"/>
    <w:link w:val="FooterChar"/>
    <w:uiPriority w:val="99"/>
    <w:unhideWhenUsed/>
    <w:rsid w:val="000025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2574"/>
  </w:style>
  <w:style w:type="paragraph" w:styleId="NormalWeb">
    <w:name w:val="Normal (Web)"/>
    <w:basedOn w:val="Normal"/>
    <w:uiPriority w:val="99"/>
    <w:unhideWhenUsed/>
    <w:rsid w:val="008B2C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6C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6CA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C6D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6D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6D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6D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6DB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517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1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obs.derby.ac.uk/display.aspx?id=1912&amp;pid=0&amp;tabId=230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73C348124C7B4CA1815493D40B6CFC" ma:contentTypeVersion="6" ma:contentTypeDescription="Create a new document." ma:contentTypeScope="" ma:versionID="aa222b99ede96ffacad1e23c69a7c393">
  <xsd:schema xmlns:xsd="http://www.w3.org/2001/XMLSchema" xmlns:xs="http://www.w3.org/2001/XMLSchema" xmlns:p="http://schemas.microsoft.com/office/2006/metadata/properties" xmlns:ns2="39e6c6db-fcaa-43a0-8b39-1e233a964bea" xmlns:ns3="2a42c62e-f76b-4afb-81ef-aa833e14953b" targetNamespace="http://schemas.microsoft.com/office/2006/metadata/properties" ma:root="true" ma:fieldsID="be5af645a3fe277276cd8b7b11cf9a74" ns2:_="" ns3:_="">
    <xsd:import namespace="39e6c6db-fcaa-43a0-8b39-1e233a964bea"/>
    <xsd:import namespace="2a42c62e-f76b-4afb-81ef-aa833e1495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e6c6db-fcaa-43a0-8b39-1e233a964b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42c62e-f76b-4afb-81ef-aa833e14953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62EEC24-32F2-42DE-9378-799881173CA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F967474-D104-4148-8CC1-207B3B1083EE}">
  <ds:schemaRefs>
    <ds:schemaRef ds:uri="39e6c6db-fcaa-43a0-8b39-1e233a964bea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purl.org/dc/terms/"/>
    <ds:schemaRef ds:uri="http://purl.org/dc/dcmitype/"/>
    <ds:schemaRef ds:uri="http://schemas.openxmlformats.org/package/2006/metadata/core-properties"/>
    <ds:schemaRef ds:uri="2a42c62e-f76b-4afb-81ef-aa833e14953b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A30D8AC7-5E26-49A5-89C2-954E83B8E8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e6c6db-fcaa-43a0-8b39-1e233a964bea"/>
    <ds:schemaRef ds:uri="2a42c62e-f76b-4afb-81ef-aa833e1495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D1FEA53-9A81-45A2-8E33-106D8F2AC5A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736</Words>
  <Characters>419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oD</Company>
  <LinksUpToDate>false</LinksUpToDate>
  <CharactersWithSpaces>4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vin Poyser</dc:creator>
  <cp:keywords/>
  <dc:description/>
  <cp:lastModifiedBy>Sophie Bond</cp:lastModifiedBy>
  <cp:revision>5</cp:revision>
  <dcterms:created xsi:type="dcterms:W3CDTF">2022-01-13T10:05:00Z</dcterms:created>
  <dcterms:modified xsi:type="dcterms:W3CDTF">2022-01-13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73C348124C7B4CA1815493D40B6CFC</vt:lpwstr>
  </property>
  <property fmtid="{D5CDD505-2E9C-101B-9397-08002B2CF9AE}" pid="3" name="MSIP_Label_b47d098f-2640-4837-b575-e0be04df0525_Enabled">
    <vt:lpwstr>True</vt:lpwstr>
  </property>
  <property fmtid="{D5CDD505-2E9C-101B-9397-08002B2CF9AE}" pid="4" name="MSIP_Label_b47d098f-2640-4837-b575-e0be04df0525_SiteId">
    <vt:lpwstr>98f1bb3a-5efa-4782-88ba-bd897db60e62</vt:lpwstr>
  </property>
  <property fmtid="{D5CDD505-2E9C-101B-9397-08002B2CF9AE}" pid="5" name="MSIP_Label_b47d098f-2640-4837-b575-e0be04df0525_Owner">
    <vt:lpwstr>783210@derby.ac.uk</vt:lpwstr>
  </property>
  <property fmtid="{D5CDD505-2E9C-101B-9397-08002B2CF9AE}" pid="6" name="MSIP_Label_b47d098f-2640-4837-b575-e0be04df0525_SetDate">
    <vt:lpwstr>2021-12-02T15:38:48.3706966Z</vt:lpwstr>
  </property>
  <property fmtid="{D5CDD505-2E9C-101B-9397-08002B2CF9AE}" pid="7" name="MSIP_Label_b47d098f-2640-4837-b575-e0be04df0525_Name">
    <vt:lpwstr>Internal</vt:lpwstr>
  </property>
  <property fmtid="{D5CDD505-2E9C-101B-9397-08002B2CF9AE}" pid="8" name="MSIP_Label_b47d098f-2640-4837-b575-e0be04df0525_Application">
    <vt:lpwstr>Microsoft Azure Information Protection</vt:lpwstr>
  </property>
  <property fmtid="{D5CDD505-2E9C-101B-9397-08002B2CF9AE}" pid="9" name="MSIP_Label_b47d098f-2640-4837-b575-e0be04df0525_Extended_MSFT_Method">
    <vt:lpwstr>Manual</vt:lpwstr>
  </property>
  <property fmtid="{D5CDD505-2E9C-101B-9397-08002B2CF9AE}" pid="10" name="MSIP_Label_327b8e78-6bce-4a42-a604-084a8b924d02_Enabled">
    <vt:lpwstr>True</vt:lpwstr>
  </property>
  <property fmtid="{D5CDD505-2E9C-101B-9397-08002B2CF9AE}" pid="11" name="MSIP_Label_327b8e78-6bce-4a42-a604-084a8b924d02_SiteId">
    <vt:lpwstr>98f1bb3a-5efa-4782-88ba-bd897db60e62</vt:lpwstr>
  </property>
  <property fmtid="{D5CDD505-2E9C-101B-9397-08002B2CF9AE}" pid="12" name="MSIP_Label_327b8e78-6bce-4a42-a604-084a8b924d02_Owner">
    <vt:lpwstr>783210@derby.ac.uk</vt:lpwstr>
  </property>
  <property fmtid="{D5CDD505-2E9C-101B-9397-08002B2CF9AE}" pid="13" name="MSIP_Label_327b8e78-6bce-4a42-a604-084a8b924d02_SetDate">
    <vt:lpwstr>2021-12-02T15:38:48.3706966Z</vt:lpwstr>
  </property>
  <property fmtid="{D5CDD505-2E9C-101B-9397-08002B2CF9AE}" pid="14" name="MSIP_Label_327b8e78-6bce-4a42-a604-084a8b924d02_Name">
    <vt:lpwstr>Internal approved for release with no visible markings</vt:lpwstr>
  </property>
  <property fmtid="{D5CDD505-2E9C-101B-9397-08002B2CF9AE}" pid="15" name="MSIP_Label_327b8e78-6bce-4a42-a604-084a8b924d02_Application">
    <vt:lpwstr>Microsoft Azure Information Protection</vt:lpwstr>
  </property>
  <property fmtid="{D5CDD505-2E9C-101B-9397-08002B2CF9AE}" pid="16" name="MSIP_Label_327b8e78-6bce-4a42-a604-084a8b924d02_Parent">
    <vt:lpwstr>b47d098f-2640-4837-b575-e0be04df0525</vt:lpwstr>
  </property>
  <property fmtid="{D5CDD505-2E9C-101B-9397-08002B2CF9AE}" pid="17" name="MSIP_Label_327b8e78-6bce-4a42-a604-084a8b924d02_Extended_MSFT_Method">
    <vt:lpwstr>Manual</vt:lpwstr>
  </property>
  <property fmtid="{D5CDD505-2E9C-101B-9397-08002B2CF9AE}" pid="18" name="Sensitivity">
    <vt:lpwstr>Internal Internal approved for release with no visible markings</vt:lpwstr>
  </property>
</Properties>
</file>